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7A038" w14:textId="58A38199" w:rsidR="00EE2FEA" w:rsidRDefault="00EE2FEA" w:rsidP="00EE2FEA">
      <w:r>
        <w:t>Regular Meeting</w:t>
      </w:r>
      <w:r w:rsidR="000C6DC1">
        <w:t xml:space="preserve"> </w:t>
      </w:r>
      <w:r w:rsidR="0019205B">
        <w:t>in-person and</w:t>
      </w:r>
      <w:r w:rsidR="000C6DC1">
        <w:t xml:space="preserve"> ZOOM</w:t>
      </w:r>
    </w:p>
    <w:p w14:paraId="547A70B0" w14:textId="52AF5E92" w:rsidR="00EE2FEA" w:rsidRDefault="00DF2115" w:rsidP="00EE2FEA">
      <w:r>
        <w:t>December 9</w:t>
      </w:r>
      <w:r w:rsidR="0019205B">
        <w:t>, 2020</w:t>
      </w:r>
    </w:p>
    <w:p w14:paraId="784202CD" w14:textId="77777777" w:rsidR="00CE75F6" w:rsidRDefault="00CE75F6" w:rsidP="00EE2FEA"/>
    <w:p w14:paraId="17725DC6" w14:textId="0948494A" w:rsidR="00EE2FEA" w:rsidRDefault="00EE2FEA" w:rsidP="00EE2FEA">
      <w:r>
        <w:t xml:space="preserve">The regular meeting of the Board of Education was held </w:t>
      </w:r>
      <w:r w:rsidR="0019205B">
        <w:t xml:space="preserve">in-person and </w:t>
      </w:r>
      <w:r w:rsidR="00C0292B">
        <w:t>via ZOOM live videoconference</w:t>
      </w:r>
      <w:r>
        <w:t xml:space="preserve">.  The meeting was called to order at </w:t>
      </w:r>
      <w:r w:rsidR="00EE333A">
        <w:t>6:</w:t>
      </w:r>
      <w:r w:rsidR="00BB7FF9">
        <w:t>3</w:t>
      </w:r>
      <w:r w:rsidR="00DF2115">
        <w:t>0</w:t>
      </w:r>
      <w:r>
        <w:t xml:space="preserve"> p.m. by Board President </w:t>
      </w:r>
      <w:r w:rsidR="009062F4">
        <w:t>Kellenbenz</w:t>
      </w:r>
      <w:r w:rsidR="00C763FF">
        <w:t xml:space="preserve"> </w:t>
      </w:r>
      <w:r w:rsidR="00934838">
        <w:t>who</w:t>
      </w:r>
      <w:r w:rsidR="000C6DC1">
        <w:t xml:space="preserve"> announced that the meeting was being recorded</w:t>
      </w:r>
      <w:r w:rsidR="00C763FF">
        <w:t>.</w:t>
      </w:r>
    </w:p>
    <w:p w14:paraId="19842C9B" w14:textId="77777777" w:rsidR="00405C2F" w:rsidRDefault="00405C2F" w:rsidP="00EE2FEA"/>
    <w:p w14:paraId="7EAFE835" w14:textId="7D2869BF" w:rsidR="00EE2FEA" w:rsidRDefault="00EE2FEA" w:rsidP="00EE2FEA">
      <w:r>
        <w:t>PRESENT:  Board Members</w:t>
      </w:r>
      <w:r w:rsidR="00ED2D0D">
        <w:t xml:space="preserve"> </w:t>
      </w:r>
      <w:r w:rsidR="00830820">
        <w:t xml:space="preserve">Coons, </w:t>
      </w:r>
      <w:r w:rsidR="00DB5754">
        <w:t xml:space="preserve">DelPozzo, </w:t>
      </w:r>
      <w:r w:rsidR="002912C1">
        <w:t>Kellenbenz</w:t>
      </w:r>
      <w:r w:rsidR="009062F4">
        <w:t>,</w:t>
      </w:r>
      <w:r w:rsidR="00A16407">
        <w:t xml:space="preserve"> </w:t>
      </w:r>
      <w:r w:rsidR="0066120A">
        <w:t>Lincoln,</w:t>
      </w:r>
      <w:r w:rsidR="00B12B70">
        <w:t xml:space="preserve"> </w:t>
      </w:r>
      <w:r w:rsidR="00DF2115">
        <w:t xml:space="preserve">Olsson, </w:t>
      </w:r>
      <w:r w:rsidR="00E21E93">
        <w:t>Provan,</w:t>
      </w:r>
      <w:r w:rsidR="0089760F">
        <w:t xml:space="preserve"> </w:t>
      </w:r>
      <w:r w:rsidR="002D1765">
        <w:t>Superintendent</w:t>
      </w:r>
      <w:r>
        <w:t xml:space="preserve"> </w:t>
      </w:r>
      <w:r w:rsidR="00110163">
        <w:t>Bragg</w:t>
      </w:r>
      <w:r w:rsidR="00FF034A">
        <w:t>, an</w:t>
      </w:r>
      <w:r w:rsidR="00DB5754">
        <w:t xml:space="preserve">d </w:t>
      </w:r>
      <w:r w:rsidR="00747DF0">
        <w:t>District Clerk Anderson</w:t>
      </w:r>
      <w:r w:rsidR="00110163">
        <w:t xml:space="preserve"> (via Zoom)</w:t>
      </w:r>
      <w:r w:rsidR="00DB5754">
        <w:t>.</w:t>
      </w:r>
    </w:p>
    <w:p w14:paraId="3D6C3868" w14:textId="77777777" w:rsidR="00EE2FEA" w:rsidRDefault="00EE2FEA" w:rsidP="00EE2FEA"/>
    <w:p w14:paraId="7BBCD10F" w14:textId="1891C448" w:rsidR="00ED2D0D" w:rsidRDefault="00EE2FEA" w:rsidP="00EE2FEA">
      <w:r>
        <w:t xml:space="preserve">ABSENT:  </w:t>
      </w:r>
      <w:r w:rsidR="00110163">
        <w:t xml:space="preserve">Board Member </w:t>
      </w:r>
      <w:r w:rsidR="00DF2115">
        <w:t>Repko</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02EAA5D9" w14:textId="52ABF3D0" w:rsidR="00B14610" w:rsidRDefault="00B14610" w:rsidP="002265FF">
            <w:pPr>
              <w:autoSpaceDE w:val="0"/>
              <w:autoSpaceDN w:val="0"/>
              <w:adjustRightInd w:val="0"/>
            </w:pPr>
            <w:r>
              <w:t xml:space="preserve">Board Member </w:t>
            </w:r>
            <w:r w:rsidR="00E767E0">
              <w:t>Lincoln</w:t>
            </w:r>
            <w:r>
              <w:t xml:space="preserve"> made a motion to amend the agenda to </w:t>
            </w:r>
            <w:r w:rsidR="002B4754">
              <w:t>add Financial Action Item II. a.</w:t>
            </w:r>
            <w:r w:rsidR="00E767E0">
              <w:t>; Superintendent Non-Action Action Item; and, a Proposed Executive Session,</w:t>
            </w:r>
            <w:r w:rsidR="00684F48">
              <w:t xml:space="preserve"> </w:t>
            </w:r>
            <w:r>
              <w:t xml:space="preserve">seconded by Board Member </w:t>
            </w:r>
            <w:r w:rsidR="00E767E0">
              <w:t>Olsson</w:t>
            </w:r>
            <w:r>
              <w:t xml:space="preserve">, and carried </w:t>
            </w:r>
            <w:r w:rsidR="00FB1AB8">
              <w:t>6</w:t>
            </w:r>
            <w:r>
              <w:t xml:space="preserve"> ayes, 0 noes, and 0 abstentions.</w:t>
            </w:r>
          </w:p>
          <w:p w14:paraId="782C71CF" w14:textId="29B56043" w:rsidR="000D39CC" w:rsidRDefault="000D39CC" w:rsidP="002265FF">
            <w:pPr>
              <w:autoSpaceDE w:val="0"/>
              <w:autoSpaceDN w:val="0"/>
              <w:adjustRightInd w:val="0"/>
            </w:pPr>
          </w:p>
          <w:p w14:paraId="2E3AB1D3" w14:textId="53DA207B" w:rsidR="00E767E0" w:rsidRDefault="00E767E0" w:rsidP="002265FF">
            <w:pPr>
              <w:autoSpaceDE w:val="0"/>
              <w:autoSpaceDN w:val="0"/>
              <w:adjustRightInd w:val="0"/>
            </w:pPr>
            <w:r>
              <w:t>Board Member Provan made a motion to approve Consent Agenda Items as listed, seconded by Board Member Coons, and carried 6 ayes, 0 noes, and 0 abstentions: I. a. Approve 2021-2022</w:t>
            </w:r>
            <w:r w:rsidR="00E6780A">
              <w:t xml:space="preserve"> Budget Calendar; b. Approve Budget Transfer from 9/1/2020 – 9/30/2020; c. Approve Treasurer’s Monthly Report for month ended September 30, 2020; d. Approve Appropriation Status Report 7/1/2020 – 9/30/2020; e. Approve Revenue Status Report 7/1/2020 – 9/30/2020; </w:t>
            </w:r>
            <w:r w:rsidR="0080112D">
              <w:t xml:space="preserve">f. Approve Budget Transfer from 10/1/2020 – 10/31/2020; g. Approve Treasurer’s Monthly Report for month ended October 31, 2020; h. Approve Appropriation </w:t>
            </w:r>
            <w:r w:rsidR="00143B3C">
              <w:t>Status Report 7/1/2020 – 10/31/2020; i. Approve Revenue Status Report 7/1/2020 – 10/31/2020; j. Approve Detail Warrant Report H4 Capital Project #1 for November 11/1/2020 – 11/30/2020; k. Approve November 18, 2020 Regular meeting minutes; l. Approve recommendations from the Committee on Special Education.</w:t>
            </w:r>
          </w:p>
          <w:p w14:paraId="721CF69B" w14:textId="5C2D9609" w:rsidR="00143B3C" w:rsidRDefault="00143B3C" w:rsidP="002265FF">
            <w:pPr>
              <w:autoSpaceDE w:val="0"/>
              <w:autoSpaceDN w:val="0"/>
              <w:adjustRightInd w:val="0"/>
            </w:pPr>
          </w:p>
          <w:p w14:paraId="5BE1CFAE" w14:textId="43331A62" w:rsidR="00143B3C" w:rsidRDefault="00143B3C" w:rsidP="002265FF">
            <w:pPr>
              <w:autoSpaceDE w:val="0"/>
              <w:autoSpaceDN w:val="0"/>
              <w:adjustRightInd w:val="0"/>
            </w:pPr>
            <w:r>
              <w:t>Board Member Coons made a motion to adopt the following Resolution, seconded by Board Member Olsson, and carried 6 ayes, 0 noes, and 0 abstentions:</w:t>
            </w:r>
          </w:p>
          <w:p w14:paraId="1A87FB71" w14:textId="6DC5EFB8" w:rsidR="00143B3C" w:rsidRDefault="00143B3C" w:rsidP="002265FF">
            <w:pPr>
              <w:autoSpaceDE w:val="0"/>
              <w:autoSpaceDN w:val="0"/>
              <w:adjustRightInd w:val="0"/>
            </w:pPr>
          </w:p>
          <w:p w14:paraId="5D8A6598" w14:textId="20132034" w:rsidR="00143B3C" w:rsidRDefault="00A702E7" w:rsidP="002265FF">
            <w:pPr>
              <w:autoSpaceDE w:val="0"/>
              <w:autoSpaceDN w:val="0"/>
              <w:adjustRightInd w:val="0"/>
            </w:pPr>
            <w:r>
              <w:rPr>
                <w:b/>
                <w:bCs/>
              </w:rPr>
              <w:t xml:space="preserve">“BE IT RESOLVED, </w:t>
            </w:r>
            <w:r>
              <w:t>that the Board of Education hereby approves the following change order in connection with the 2015 Capital Project, as presented to the Board at this meeting:</w:t>
            </w:r>
          </w:p>
          <w:p w14:paraId="18C73FDD" w14:textId="2EE9B403" w:rsidR="00A702E7" w:rsidRDefault="00A702E7" w:rsidP="002265FF">
            <w:pPr>
              <w:autoSpaceDE w:val="0"/>
              <w:autoSpaceDN w:val="0"/>
              <w:adjustRightInd w:val="0"/>
            </w:pPr>
          </w:p>
          <w:p w14:paraId="56ABAFCE" w14:textId="5254CB8D" w:rsidR="00A702E7" w:rsidRDefault="00A702E7" w:rsidP="002265FF">
            <w:pPr>
              <w:autoSpaceDE w:val="0"/>
              <w:autoSpaceDN w:val="0"/>
              <w:adjustRightInd w:val="0"/>
            </w:pPr>
            <w:r>
              <w:t>Change Order No. HC-006 to the site construction contract with E.W. Tompkins Company, Inc. for the amount of $5,663.40 to be decreased to the contract with E.W. Tompkins Company, Inc.; and</w:t>
            </w:r>
          </w:p>
          <w:p w14:paraId="1A11B99D" w14:textId="350A8A43" w:rsidR="00A702E7" w:rsidRDefault="00A702E7" w:rsidP="002265FF">
            <w:pPr>
              <w:autoSpaceDE w:val="0"/>
              <w:autoSpaceDN w:val="0"/>
              <w:adjustRightInd w:val="0"/>
            </w:pPr>
          </w:p>
          <w:p w14:paraId="7066F817" w14:textId="254EE79A" w:rsidR="00A702E7" w:rsidRDefault="00A702E7" w:rsidP="002265FF">
            <w:pPr>
              <w:autoSpaceDE w:val="0"/>
              <w:autoSpaceDN w:val="0"/>
              <w:adjustRightInd w:val="0"/>
            </w:pPr>
            <w:r>
              <w:rPr>
                <w:b/>
                <w:bCs/>
              </w:rPr>
              <w:lastRenderedPageBreak/>
              <w:t>BE IT FURTHER RES</w:t>
            </w:r>
            <w:r w:rsidR="001C760F">
              <w:rPr>
                <w:b/>
                <w:bCs/>
              </w:rPr>
              <w:t xml:space="preserve">OLVED, </w:t>
            </w:r>
            <w:r w:rsidR="001C760F">
              <w:t>that the Board hereby authorizes the Board President to sign the above Change Order on behalf of the District. A copy of the Change order will be incorporated by reference within the minutes of this meeting.”</w:t>
            </w:r>
          </w:p>
          <w:p w14:paraId="5F17B4D1" w14:textId="2B80A6C5" w:rsidR="001C760F" w:rsidRDefault="001C760F" w:rsidP="002265FF">
            <w:pPr>
              <w:autoSpaceDE w:val="0"/>
              <w:autoSpaceDN w:val="0"/>
              <w:adjustRightInd w:val="0"/>
            </w:pPr>
          </w:p>
          <w:p w14:paraId="018A9C2D" w14:textId="6268F257" w:rsidR="001C760F" w:rsidRDefault="0080718E" w:rsidP="002265FF">
            <w:pPr>
              <w:autoSpaceDE w:val="0"/>
              <w:autoSpaceDN w:val="0"/>
              <w:adjustRightInd w:val="0"/>
            </w:pPr>
            <w:r>
              <w:t>Board Member Coons made a motion to adopt the following Resolution, seconded by Board Member Olsson, and carried 6 ayes, 0 noes, and 0 abstentions:</w:t>
            </w:r>
          </w:p>
          <w:p w14:paraId="6F25D862" w14:textId="19EB0D35" w:rsidR="0080718E" w:rsidRDefault="0080718E" w:rsidP="002265FF">
            <w:pPr>
              <w:autoSpaceDE w:val="0"/>
              <w:autoSpaceDN w:val="0"/>
              <w:adjustRightInd w:val="0"/>
            </w:pPr>
          </w:p>
          <w:p w14:paraId="6966696B" w14:textId="14F7C9F9" w:rsidR="0080718E" w:rsidRDefault="0080718E" w:rsidP="002265FF">
            <w:pPr>
              <w:autoSpaceDE w:val="0"/>
              <w:autoSpaceDN w:val="0"/>
              <w:adjustRightInd w:val="0"/>
            </w:pPr>
            <w:r>
              <w:rPr>
                <w:b/>
                <w:bCs/>
              </w:rPr>
              <w:t xml:space="preserve">“BE IT RESOLVED, </w:t>
            </w:r>
            <w:r>
              <w:t>that the Board of Education hereby approves the following change order in connection with the 2015 Capital Project, as presented to the Board at this meeting:</w:t>
            </w:r>
          </w:p>
          <w:p w14:paraId="010C0FFB" w14:textId="46CDBE57" w:rsidR="0080718E" w:rsidRDefault="0080718E" w:rsidP="002265FF">
            <w:pPr>
              <w:autoSpaceDE w:val="0"/>
              <w:autoSpaceDN w:val="0"/>
              <w:adjustRightInd w:val="0"/>
            </w:pPr>
          </w:p>
          <w:p w14:paraId="5E0BE540" w14:textId="1EEE746C" w:rsidR="0080718E" w:rsidRDefault="0080718E" w:rsidP="002265FF">
            <w:pPr>
              <w:autoSpaceDE w:val="0"/>
              <w:autoSpaceDN w:val="0"/>
              <w:adjustRightInd w:val="0"/>
            </w:pPr>
            <w:r>
              <w:t>Change Order No. SC-005 to the site construction contract with DelSignore Blacktop Paving, Inc. for the amount of $44,448.92 to be decreased to the contract with DelSignore Blacktop Paving, Inc.; and</w:t>
            </w:r>
          </w:p>
          <w:p w14:paraId="3CF51ADE" w14:textId="22148301" w:rsidR="0080718E" w:rsidRDefault="0080718E" w:rsidP="002265FF">
            <w:pPr>
              <w:autoSpaceDE w:val="0"/>
              <w:autoSpaceDN w:val="0"/>
              <w:adjustRightInd w:val="0"/>
            </w:pPr>
          </w:p>
          <w:p w14:paraId="07F2745D" w14:textId="19B55064" w:rsidR="0080718E" w:rsidRDefault="0080718E" w:rsidP="002265FF">
            <w:pPr>
              <w:autoSpaceDE w:val="0"/>
              <w:autoSpaceDN w:val="0"/>
              <w:adjustRightInd w:val="0"/>
            </w:pPr>
            <w:r>
              <w:rPr>
                <w:b/>
                <w:bCs/>
              </w:rPr>
              <w:t xml:space="preserve">BE IT FURTHER RESOLVED, </w:t>
            </w:r>
            <w:r>
              <w:t>that the Board hereby authorizes the Board President to sign the above Change Order on behalf of the District. A copy of the Change Order will be incorporated by reference within the minutes of this meeting.”</w:t>
            </w:r>
          </w:p>
          <w:p w14:paraId="5BD9BD8E" w14:textId="4B49D763" w:rsidR="0080718E" w:rsidRDefault="0080718E" w:rsidP="002265FF">
            <w:pPr>
              <w:autoSpaceDE w:val="0"/>
              <w:autoSpaceDN w:val="0"/>
              <w:adjustRightInd w:val="0"/>
            </w:pPr>
          </w:p>
          <w:p w14:paraId="6AD8D2E5" w14:textId="468F9D28" w:rsidR="0080718E" w:rsidRDefault="0080718E" w:rsidP="002265FF">
            <w:pPr>
              <w:autoSpaceDE w:val="0"/>
              <w:autoSpaceDN w:val="0"/>
              <w:adjustRightInd w:val="0"/>
            </w:pPr>
            <w:r>
              <w:t xml:space="preserve">Board President Kellenbenz </w:t>
            </w:r>
            <w:r w:rsidR="003C2717">
              <w:t xml:space="preserve">opened the floor to Superintendent Bragg.  Superintendent Bragg first wished everyone a very Happy Holiday.  Superintendent Bragg announced that </w:t>
            </w:r>
            <w:r w:rsidR="00454FF7">
              <w:t xml:space="preserve">all the Columbia County Superintendents were planning on sending home to families in their districts, a letter explaining the COVID yellow, </w:t>
            </w:r>
            <w:r w:rsidR="00A92044">
              <w:t>orange,</w:t>
            </w:r>
            <w:r w:rsidR="00454FF7">
              <w:t xml:space="preserve"> and red zones, along with a consent form for testing</w:t>
            </w:r>
            <w:r w:rsidR="00AC3164">
              <w:t>.  The consent form was developed by Questar III for rapid testing of students and staff.  If the District were to become a yellow zone, then 20% of our students and staff would need to be tested.  Our nurses will be trained to administer the tests in the building.  The Leadership Team discussed two options for testing</w:t>
            </w:r>
            <w:r w:rsidR="00DC1D96">
              <w:t>.  One option would be the district would have a two hour delay and have the students and staff that were to be tested come in during the delay time.  The second option is to administer the tests in a large space such as the gym during regular school hours.</w:t>
            </w:r>
            <w:r w:rsidR="000D48EF">
              <w:t xml:space="preserve">  The mailing will most likely go out tomorrow and the letter and consent form will also be placed on the website as well.  There is also an explanation of the contact tracing on the website</w:t>
            </w:r>
            <w:r w:rsidR="00A13B81">
              <w:t>.  Superintendent Bragg also informed the Board of Education that many of the secondary students are going remote.</w:t>
            </w:r>
          </w:p>
          <w:p w14:paraId="70C35A30" w14:textId="1167CD2A" w:rsidR="00CA60FB" w:rsidRDefault="00CA60FB" w:rsidP="002265FF">
            <w:pPr>
              <w:autoSpaceDE w:val="0"/>
              <w:autoSpaceDN w:val="0"/>
              <w:adjustRightInd w:val="0"/>
            </w:pPr>
          </w:p>
          <w:p w14:paraId="5636831F" w14:textId="5E8C2B85" w:rsidR="00CA60FB" w:rsidRDefault="00CA60FB" w:rsidP="002265FF">
            <w:pPr>
              <w:autoSpaceDE w:val="0"/>
              <w:autoSpaceDN w:val="0"/>
              <w:adjustRightInd w:val="0"/>
            </w:pPr>
            <w:r>
              <w:t xml:space="preserve">Board Member Lincoln made a motion to adjourn into Executive Session at 6:43 p.m. </w:t>
            </w:r>
            <w:r w:rsidR="00761E05">
              <w:t xml:space="preserve">for the purpose of discussing COVID-19 </w:t>
            </w:r>
            <w:r w:rsidR="00761E05">
              <w:lastRenderedPageBreak/>
              <w:t>response, seconded by Board Member Olsson, and carried 6 ayes, 0 noes, and 0 abstentions.</w:t>
            </w:r>
          </w:p>
          <w:p w14:paraId="426E66DB" w14:textId="206CBBB9" w:rsidR="00761E05" w:rsidRDefault="00761E05" w:rsidP="002265FF">
            <w:pPr>
              <w:autoSpaceDE w:val="0"/>
              <w:autoSpaceDN w:val="0"/>
              <w:adjustRightInd w:val="0"/>
            </w:pPr>
          </w:p>
          <w:p w14:paraId="066A6BB9" w14:textId="339CFB62" w:rsidR="00761E05" w:rsidRDefault="00761E05" w:rsidP="002265FF">
            <w:pPr>
              <w:autoSpaceDE w:val="0"/>
              <w:autoSpaceDN w:val="0"/>
              <w:adjustRightInd w:val="0"/>
            </w:pPr>
            <w:r>
              <w:t xml:space="preserve">Board Member </w:t>
            </w:r>
            <w:r w:rsidR="0039156F">
              <w:t>Olsson made a motion to adjourn Executive Session at 7:10 p.m., seconded by Board Member Coons, and carried 6 ayes, 0 noes, and 0 abstentions.</w:t>
            </w:r>
          </w:p>
          <w:p w14:paraId="2864B991" w14:textId="3B2FB6C9" w:rsidR="0039156F" w:rsidRDefault="0039156F" w:rsidP="002265FF">
            <w:pPr>
              <w:autoSpaceDE w:val="0"/>
              <w:autoSpaceDN w:val="0"/>
              <w:adjustRightInd w:val="0"/>
            </w:pPr>
          </w:p>
          <w:p w14:paraId="3083FEF5" w14:textId="2C635002" w:rsidR="0039156F" w:rsidRPr="0080718E" w:rsidRDefault="0039156F" w:rsidP="002265FF">
            <w:pPr>
              <w:autoSpaceDE w:val="0"/>
              <w:autoSpaceDN w:val="0"/>
              <w:adjustRightInd w:val="0"/>
            </w:pPr>
            <w:r>
              <w:t>Board Member Coons made a motion to re-enter the Regular meeting of the Board of Education at 7:11 p.m., seconded by Board Member Olsson, and carried 6 ayes, 0 noes, and 0 abstentions.</w:t>
            </w:r>
          </w:p>
          <w:p w14:paraId="3FBD33C7" w14:textId="77777777" w:rsidR="00E767E0" w:rsidRDefault="00E767E0" w:rsidP="002265FF">
            <w:pPr>
              <w:autoSpaceDE w:val="0"/>
              <w:autoSpaceDN w:val="0"/>
              <w:adjustRightInd w:val="0"/>
            </w:pPr>
          </w:p>
          <w:p w14:paraId="29B9AFF2" w14:textId="452C7873" w:rsidR="00854939" w:rsidRPr="00B63F45" w:rsidRDefault="00854939" w:rsidP="00C66733">
            <w:pPr>
              <w:autoSpaceDE w:val="0"/>
              <w:autoSpaceDN w:val="0"/>
              <w:adjustRightInd w:val="0"/>
            </w:pPr>
            <w:r>
              <w:t xml:space="preserve">Board Member </w:t>
            </w:r>
            <w:r w:rsidR="0039156F">
              <w:t>Coons</w:t>
            </w:r>
            <w:r>
              <w:t xml:space="preserve"> made a motion to adjourn the Regular meeting of the Board of Education at 7:</w:t>
            </w:r>
            <w:r w:rsidR="0039156F">
              <w:t>12</w:t>
            </w:r>
            <w:r>
              <w:t xml:space="preserve"> p.m., seconded by Board Member </w:t>
            </w:r>
            <w:r w:rsidR="00AC1E87">
              <w:t>Olsson</w:t>
            </w:r>
            <w:r>
              <w:t>, and carried 6 ayes, 0 noes, and 0 abstentions.</w:t>
            </w:r>
          </w:p>
          <w:p w14:paraId="2D7EA0EA" w14:textId="6DF009B8" w:rsidR="00684F48" w:rsidRDefault="00684F48" w:rsidP="002265FF">
            <w:pPr>
              <w:autoSpaceDE w:val="0"/>
              <w:autoSpaceDN w:val="0"/>
              <w:adjustRightInd w:val="0"/>
            </w:pPr>
          </w:p>
          <w:p w14:paraId="07F0BCE7" w14:textId="654C6F14" w:rsidR="002265FF" w:rsidRDefault="002265FF" w:rsidP="002265FF">
            <w:pPr>
              <w:autoSpaceDE w:val="0"/>
              <w:autoSpaceDN w:val="0"/>
              <w:adjustRightInd w:val="0"/>
            </w:pPr>
            <w:r>
              <w:t>Respectfully submitted,</w:t>
            </w:r>
          </w:p>
          <w:p w14:paraId="360FC74B" w14:textId="165D4C49" w:rsidR="002265FF" w:rsidRDefault="002265FF" w:rsidP="002265FF">
            <w:pPr>
              <w:autoSpaceDE w:val="0"/>
              <w:autoSpaceDN w:val="0"/>
              <w:adjustRightInd w:val="0"/>
            </w:pPr>
          </w:p>
          <w:p w14:paraId="14443D4D" w14:textId="18F06FF8" w:rsidR="002265FF" w:rsidRDefault="002265FF" w:rsidP="002265FF">
            <w:pPr>
              <w:autoSpaceDE w:val="0"/>
              <w:autoSpaceDN w:val="0"/>
              <w:adjustRightInd w:val="0"/>
            </w:pPr>
          </w:p>
          <w:p w14:paraId="5B042B06" w14:textId="49F36C48" w:rsidR="002265FF" w:rsidRDefault="002265FF" w:rsidP="002265FF">
            <w:pPr>
              <w:autoSpaceDE w:val="0"/>
              <w:autoSpaceDN w:val="0"/>
              <w:adjustRightInd w:val="0"/>
            </w:pPr>
          </w:p>
          <w:p w14:paraId="1A8DDD9A" w14:textId="5689F3BB" w:rsidR="002265FF" w:rsidRPr="002265FF" w:rsidRDefault="002265FF" w:rsidP="002265FF">
            <w:pPr>
              <w:autoSpaceDE w:val="0"/>
              <w:autoSpaceDN w:val="0"/>
              <w:adjustRightInd w:val="0"/>
            </w:pPr>
            <w:r>
              <w:t>Linda Anderson</w:t>
            </w:r>
          </w:p>
          <w:p w14:paraId="5A55F42C" w14:textId="392134E0" w:rsidR="002265FF" w:rsidRPr="002265FF" w:rsidRDefault="002265FF" w:rsidP="002265FF">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District Clerk</w:t>
            </w:r>
          </w:p>
          <w:p w14:paraId="29AD521E" w14:textId="4E73D8D3" w:rsidR="009B64B7" w:rsidRPr="00D51635" w:rsidRDefault="009B64B7"/>
        </w:tc>
        <w:tc>
          <w:tcPr>
            <w:tcW w:w="3787" w:type="dxa"/>
          </w:tcPr>
          <w:p w14:paraId="748ED85B" w14:textId="5615B6C2" w:rsidR="00DB593A" w:rsidRDefault="007D0529" w:rsidP="002F258E">
            <w:pPr>
              <w:rPr>
                <w:b/>
                <w:bCs/>
                <w:sz w:val="28"/>
              </w:rPr>
            </w:pPr>
            <w:r>
              <w:rPr>
                <w:b/>
                <w:bCs/>
                <w:sz w:val="28"/>
              </w:rPr>
              <w:lastRenderedPageBreak/>
              <w:t>AMEND AGENDA</w:t>
            </w:r>
          </w:p>
          <w:p w14:paraId="1A11084C" w14:textId="1A77FA98" w:rsidR="00AC1E87" w:rsidRDefault="00AC1E87" w:rsidP="002F258E">
            <w:pPr>
              <w:rPr>
                <w:b/>
                <w:bCs/>
                <w:sz w:val="28"/>
              </w:rPr>
            </w:pPr>
          </w:p>
          <w:p w14:paraId="07D5486D" w14:textId="1C4841B6" w:rsidR="00AC1E87" w:rsidRDefault="00AC1E87" w:rsidP="002F258E">
            <w:pPr>
              <w:rPr>
                <w:b/>
                <w:bCs/>
                <w:sz w:val="28"/>
              </w:rPr>
            </w:pPr>
          </w:p>
          <w:p w14:paraId="1B0D9ADE" w14:textId="73FAEF84" w:rsidR="00AC1E87" w:rsidRDefault="00AC1E87" w:rsidP="002F258E">
            <w:pPr>
              <w:rPr>
                <w:b/>
                <w:bCs/>
                <w:sz w:val="28"/>
              </w:rPr>
            </w:pPr>
          </w:p>
          <w:p w14:paraId="13FAF010" w14:textId="0AD29708" w:rsidR="00AC1E87" w:rsidRDefault="00AC1E87" w:rsidP="002F258E">
            <w:pPr>
              <w:rPr>
                <w:b/>
                <w:bCs/>
                <w:sz w:val="28"/>
              </w:rPr>
            </w:pPr>
            <w:r>
              <w:rPr>
                <w:b/>
                <w:bCs/>
                <w:sz w:val="28"/>
              </w:rPr>
              <w:t>APPROVAL OF CONSENT AGENDA ITEMS</w:t>
            </w:r>
          </w:p>
          <w:p w14:paraId="4BF8D769" w14:textId="246CB841" w:rsidR="00AC1E87" w:rsidRDefault="00AC1E87" w:rsidP="002F258E">
            <w:pPr>
              <w:rPr>
                <w:b/>
                <w:bCs/>
                <w:sz w:val="28"/>
              </w:rPr>
            </w:pPr>
          </w:p>
          <w:p w14:paraId="79E558AC" w14:textId="6E87AE20" w:rsidR="00AC1E87" w:rsidRDefault="00AC1E87" w:rsidP="002F258E">
            <w:pPr>
              <w:rPr>
                <w:b/>
                <w:bCs/>
                <w:sz w:val="28"/>
              </w:rPr>
            </w:pPr>
          </w:p>
          <w:p w14:paraId="662FF457" w14:textId="58BD8B0A" w:rsidR="00AC1E87" w:rsidRDefault="00AC1E87" w:rsidP="002F258E">
            <w:pPr>
              <w:rPr>
                <w:b/>
                <w:bCs/>
                <w:sz w:val="28"/>
              </w:rPr>
            </w:pPr>
          </w:p>
          <w:p w14:paraId="7A8BEBE0" w14:textId="64E4EA22" w:rsidR="00AC1E87" w:rsidRDefault="00AC1E87" w:rsidP="002F258E">
            <w:pPr>
              <w:rPr>
                <w:b/>
                <w:bCs/>
                <w:sz w:val="28"/>
              </w:rPr>
            </w:pPr>
          </w:p>
          <w:p w14:paraId="3CF6FAA3" w14:textId="69FA0259" w:rsidR="00AC1E87" w:rsidRDefault="00AC1E87" w:rsidP="002F258E">
            <w:pPr>
              <w:rPr>
                <w:b/>
                <w:bCs/>
                <w:sz w:val="28"/>
              </w:rPr>
            </w:pPr>
          </w:p>
          <w:p w14:paraId="373906F2" w14:textId="21CC39FF" w:rsidR="00AC1E87" w:rsidRDefault="00AC1E87" w:rsidP="002F258E">
            <w:pPr>
              <w:rPr>
                <w:b/>
                <w:bCs/>
                <w:sz w:val="28"/>
              </w:rPr>
            </w:pPr>
          </w:p>
          <w:p w14:paraId="32D9BB70" w14:textId="65F87C52" w:rsidR="00AC1E87" w:rsidRDefault="00AC1E87" w:rsidP="002F258E">
            <w:pPr>
              <w:rPr>
                <w:b/>
                <w:bCs/>
                <w:sz w:val="28"/>
              </w:rPr>
            </w:pPr>
          </w:p>
          <w:p w14:paraId="08C63E51" w14:textId="38516BD0" w:rsidR="00AC1E87" w:rsidRDefault="00AC1E87" w:rsidP="002F258E">
            <w:pPr>
              <w:rPr>
                <w:b/>
                <w:bCs/>
                <w:sz w:val="28"/>
              </w:rPr>
            </w:pPr>
          </w:p>
          <w:p w14:paraId="26A1E1DB" w14:textId="2B62597D" w:rsidR="00AC1E87" w:rsidRDefault="00AC1E87" w:rsidP="002F258E">
            <w:pPr>
              <w:rPr>
                <w:b/>
                <w:bCs/>
                <w:sz w:val="28"/>
              </w:rPr>
            </w:pPr>
          </w:p>
          <w:p w14:paraId="770FDC76" w14:textId="368982B8" w:rsidR="00AC1E87" w:rsidRDefault="00AC1E87" w:rsidP="002F258E">
            <w:pPr>
              <w:rPr>
                <w:b/>
                <w:bCs/>
                <w:sz w:val="28"/>
              </w:rPr>
            </w:pPr>
          </w:p>
          <w:p w14:paraId="54689D64" w14:textId="4C6AE948" w:rsidR="00AC1E87" w:rsidRDefault="00AC1E87" w:rsidP="002F258E">
            <w:pPr>
              <w:rPr>
                <w:b/>
                <w:bCs/>
                <w:sz w:val="28"/>
              </w:rPr>
            </w:pPr>
          </w:p>
          <w:p w14:paraId="3C8454D6" w14:textId="3BB75BE0" w:rsidR="00AC1E87" w:rsidRDefault="00AC1E87" w:rsidP="002F258E">
            <w:pPr>
              <w:rPr>
                <w:b/>
                <w:bCs/>
                <w:sz w:val="28"/>
              </w:rPr>
            </w:pPr>
          </w:p>
          <w:p w14:paraId="59F35C21" w14:textId="10417719" w:rsidR="00AC1E87" w:rsidRDefault="00727D1A" w:rsidP="002F258E">
            <w:pPr>
              <w:rPr>
                <w:b/>
                <w:bCs/>
                <w:sz w:val="28"/>
              </w:rPr>
            </w:pPr>
            <w:r>
              <w:rPr>
                <w:b/>
                <w:bCs/>
                <w:sz w:val="28"/>
              </w:rPr>
              <w:t>APPROVAL OF CHANGE ORDER NO. HC-006</w:t>
            </w:r>
          </w:p>
          <w:p w14:paraId="3A82AB16" w14:textId="41EA3CE4" w:rsidR="00727D1A" w:rsidRDefault="00727D1A" w:rsidP="002F258E">
            <w:pPr>
              <w:rPr>
                <w:b/>
                <w:bCs/>
                <w:sz w:val="28"/>
              </w:rPr>
            </w:pPr>
          </w:p>
          <w:p w14:paraId="522EBEC2" w14:textId="665900B3" w:rsidR="00727D1A" w:rsidRDefault="00727D1A" w:rsidP="002F258E">
            <w:pPr>
              <w:rPr>
                <w:b/>
                <w:bCs/>
                <w:sz w:val="28"/>
              </w:rPr>
            </w:pPr>
          </w:p>
          <w:p w14:paraId="7F7CC643" w14:textId="70CF067A" w:rsidR="00727D1A" w:rsidRDefault="00727D1A" w:rsidP="002F258E">
            <w:pPr>
              <w:rPr>
                <w:b/>
                <w:bCs/>
                <w:sz w:val="28"/>
              </w:rPr>
            </w:pPr>
          </w:p>
          <w:p w14:paraId="51386630" w14:textId="7BB5209E" w:rsidR="00727D1A" w:rsidRDefault="00727D1A" w:rsidP="002F258E">
            <w:pPr>
              <w:rPr>
                <w:b/>
                <w:bCs/>
                <w:sz w:val="28"/>
              </w:rPr>
            </w:pPr>
          </w:p>
          <w:p w14:paraId="6EB13DCA" w14:textId="209C59E8" w:rsidR="00727D1A" w:rsidRDefault="00727D1A" w:rsidP="002F258E">
            <w:pPr>
              <w:rPr>
                <w:b/>
                <w:bCs/>
                <w:sz w:val="28"/>
              </w:rPr>
            </w:pPr>
          </w:p>
          <w:p w14:paraId="2931E5EF" w14:textId="7A4ED4B1" w:rsidR="00727D1A" w:rsidRDefault="00727D1A" w:rsidP="002F258E">
            <w:pPr>
              <w:rPr>
                <w:b/>
                <w:bCs/>
                <w:sz w:val="28"/>
              </w:rPr>
            </w:pPr>
          </w:p>
          <w:p w14:paraId="3D428675" w14:textId="3C2D0F98" w:rsidR="00727D1A" w:rsidRDefault="00727D1A" w:rsidP="002F258E">
            <w:pPr>
              <w:rPr>
                <w:b/>
                <w:bCs/>
                <w:sz w:val="28"/>
              </w:rPr>
            </w:pPr>
          </w:p>
          <w:p w14:paraId="27BC12F0" w14:textId="752F370F" w:rsidR="00727D1A" w:rsidRDefault="00727D1A" w:rsidP="002F258E">
            <w:pPr>
              <w:rPr>
                <w:b/>
                <w:bCs/>
                <w:sz w:val="28"/>
              </w:rPr>
            </w:pPr>
          </w:p>
          <w:p w14:paraId="2F602B4B" w14:textId="1769A501" w:rsidR="00727D1A" w:rsidRDefault="00727D1A" w:rsidP="002F258E">
            <w:pPr>
              <w:rPr>
                <w:b/>
                <w:bCs/>
                <w:sz w:val="28"/>
              </w:rPr>
            </w:pPr>
          </w:p>
          <w:p w14:paraId="4AEBD926" w14:textId="54F67313" w:rsidR="00727D1A" w:rsidRDefault="00727D1A" w:rsidP="002F258E">
            <w:pPr>
              <w:rPr>
                <w:b/>
                <w:bCs/>
                <w:sz w:val="28"/>
              </w:rPr>
            </w:pPr>
          </w:p>
          <w:p w14:paraId="0DA98BCD" w14:textId="3C650087" w:rsidR="00727D1A" w:rsidRDefault="00727D1A" w:rsidP="002F258E">
            <w:pPr>
              <w:rPr>
                <w:b/>
                <w:bCs/>
                <w:sz w:val="28"/>
              </w:rPr>
            </w:pPr>
          </w:p>
          <w:p w14:paraId="09D218B5" w14:textId="5C0A8D2D" w:rsidR="00727D1A" w:rsidRDefault="00727D1A" w:rsidP="002F258E">
            <w:pPr>
              <w:rPr>
                <w:b/>
                <w:bCs/>
                <w:sz w:val="28"/>
              </w:rPr>
            </w:pPr>
          </w:p>
          <w:p w14:paraId="1BD6E4BF" w14:textId="1E122E5C" w:rsidR="00727D1A" w:rsidRDefault="00727D1A" w:rsidP="002F258E">
            <w:pPr>
              <w:rPr>
                <w:b/>
                <w:bCs/>
                <w:sz w:val="28"/>
              </w:rPr>
            </w:pPr>
          </w:p>
          <w:p w14:paraId="3A893106" w14:textId="3C2A9676" w:rsidR="00727D1A" w:rsidRDefault="00727D1A" w:rsidP="002F258E">
            <w:pPr>
              <w:rPr>
                <w:b/>
                <w:bCs/>
                <w:sz w:val="28"/>
              </w:rPr>
            </w:pPr>
          </w:p>
          <w:p w14:paraId="48DAFA31" w14:textId="66602202" w:rsidR="00727D1A" w:rsidRDefault="00727D1A" w:rsidP="002F258E">
            <w:pPr>
              <w:rPr>
                <w:b/>
                <w:bCs/>
                <w:sz w:val="28"/>
              </w:rPr>
            </w:pPr>
            <w:r>
              <w:rPr>
                <w:b/>
                <w:bCs/>
                <w:sz w:val="28"/>
              </w:rPr>
              <w:t>APPROVAL OF CHANGE ORDER SC-005</w:t>
            </w:r>
          </w:p>
          <w:p w14:paraId="110587B0" w14:textId="1C332010" w:rsidR="00727D1A" w:rsidRDefault="00727D1A" w:rsidP="002F258E">
            <w:pPr>
              <w:rPr>
                <w:b/>
                <w:bCs/>
                <w:sz w:val="28"/>
              </w:rPr>
            </w:pPr>
          </w:p>
          <w:p w14:paraId="7061D755" w14:textId="748EC9B1" w:rsidR="00727D1A" w:rsidRDefault="00727D1A" w:rsidP="002F258E">
            <w:pPr>
              <w:rPr>
                <w:b/>
                <w:bCs/>
                <w:sz w:val="28"/>
              </w:rPr>
            </w:pPr>
          </w:p>
          <w:p w14:paraId="24DC8835" w14:textId="3B622B4D" w:rsidR="00727D1A" w:rsidRDefault="00727D1A" w:rsidP="002F258E">
            <w:pPr>
              <w:rPr>
                <w:b/>
                <w:bCs/>
                <w:sz w:val="28"/>
              </w:rPr>
            </w:pPr>
          </w:p>
          <w:p w14:paraId="4023FED7" w14:textId="3FF45E17" w:rsidR="00727D1A" w:rsidRDefault="00727D1A" w:rsidP="002F258E">
            <w:pPr>
              <w:rPr>
                <w:b/>
                <w:bCs/>
                <w:sz w:val="28"/>
              </w:rPr>
            </w:pPr>
          </w:p>
          <w:p w14:paraId="1CCA65FC" w14:textId="1BB72EEB" w:rsidR="00727D1A" w:rsidRDefault="00727D1A" w:rsidP="002F258E">
            <w:pPr>
              <w:rPr>
                <w:b/>
                <w:bCs/>
                <w:sz w:val="28"/>
              </w:rPr>
            </w:pPr>
          </w:p>
          <w:p w14:paraId="5D8FB3F4" w14:textId="6CF77586" w:rsidR="00727D1A" w:rsidRDefault="00727D1A" w:rsidP="002F258E">
            <w:pPr>
              <w:rPr>
                <w:b/>
                <w:bCs/>
                <w:sz w:val="28"/>
              </w:rPr>
            </w:pPr>
          </w:p>
          <w:p w14:paraId="6C64865F" w14:textId="6783CB8B" w:rsidR="00727D1A" w:rsidRDefault="00727D1A" w:rsidP="002F258E">
            <w:pPr>
              <w:rPr>
                <w:b/>
                <w:bCs/>
                <w:sz w:val="28"/>
              </w:rPr>
            </w:pPr>
          </w:p>
          <w:p w14:paraId="46247607" w14:textId="7FD0BEE9" w:rsidR="00727D1A" w:rsidRDefault="00727D1A" w:rsidP="002F258E">
            <w:pPr>
              <w:rPr>
                <w:b/>
                <w:bCs/>
                <w:sz w:val="28"/>
              </w:rPr>
            </w:pPr>
          </w:p>
          <w:p w14:paraId="0638DEB8" w14:textId="4EC4E5E0" w:rsidR="00727D1A" w:rsidRDefault="00727D1A" w:rsidP="002F258E">
            <w:pPr>
              <w:rPr>
                <w:b/>
                <w:bCs/>
                <w:sz w:val="28"/>
              </w:rPr>
            </w:pPr>
          </w:p>
          <w:p w14:paraId="72B3A295" w14:textId="707110A8" w:rsidR="00727D1A" w:rsidRDefault="00727D1A" w:rsidP="002F258E">
            <w:pPr>
              <w:rPr>
                <w:b/>
                <w:bCs/>
                <w:sz w:val="28"/>
              </w:rPr>
            </w:pPr>
          </w:p>
          <w:p w14:paraId="3C98F7D7" w14:textId="5368C1DB" w:rsidR="00727D1A" w:rsidRDefault="00727D1A" w:rsidP="002F258E">
            <w:pPr>
              <w:rPr>
                <w:b/>
                <w:bCs/>
                <w:sz w:val="28"/>
              </w:rPr>
            </w:pPr>
          </w:p>
          <w:p w14:paraId="74E1C4B9" w14:textId="1444E911" w:rsidR="00727D1A" w:rsidRDefault="00727D1A" w:rsidP="002F258E">
            <w:pPr>
              <w:rPr>
                <w:b/>
                <w:bCs/>
                <w:sz w:val="28"/>
              </w:rPr>
            </w:pPr>
          </w:p>
          <w:p w14:paraId="32ADEE65" w14:textId="559F5B87" w:rsidR="00727D1A" w:rsidRDefault="00727D1A" w:rsidP="002F258E">
            <w:pPr>
              <w:rPr>
                <w:b/>
                <w:bCs/>
                <w:sz w:val="28"/>
              </w:rPr>
            </w:pPr>
          </w:p>
          <w:p w14:paraId="5D8724C8" w14:textId="72A5122F" w:rsidR="00727D1A" w:rsidRDefault="00D90FC0" w:rsidP="002F258E">
            <w:pPr>
              <w:rPr>
                <w:b/>
                <w:bCs/>
                <w:sz w:val="28"/>
              </w:rPr>
            </w:pPr>
            <w:r>
              <w:rPr>
                <w:b/>
                <w:bCs/>
                <w:sz w:val="28"/>
              </w:rPr>
              <w:t>SUPERINTENDENT BRAGG EXPLANATION OF LETTER AND CONSENT FORM TO PARENTS REGARDING COVID TESTING</w:t>
            </w:r>
          </w:p>
          <w:p w14:paraId="41B77AD4" w14:textId="36EFE444" w:rsidR="00D90FC0" w:rsidRDefault="00D90FC0" w:rsidP="002F258E">
            <w:pPr>
              <w:rPr>
                <w:b/>
                <w:bCs/>
                <w:sz w:val="28"/>
              </w:rPr>
            </w:pPr>
          </w:p>
          <w:p w14:paraId="2C14E8F5" w14:textId="3939DA31" w:rsidR="00D90FC0" w:rsidRDefault="00D90FC0" w:rsidP="002F258E">
            <w:pPr>
              <w:rPr>
                <w:b/>
                <w:bCs/>
                <w:sz w:val="28"/>
              </w:rPr>
            </w:pPr>
          </w:p>
          <w:p w14:paraId="7B7465CF" w14:textId="3B72B880" w:rsidR="00D90FC0" w:rsidRDefault="00D90FC0" w:rsidP="002F258E">
            <w:pPr>
              <w:rPr>
                <w:b/>
                <w:bCs/>
                <w:sz w:val="28"/>
              </w:rPr>
            </w:pPr>
          </w:p>
          <w:p w14:paraId="3B1CDB8B" w14:textId="5D1F438D" w:rsidR="00D90FC0" w:rsidRDefault="00D90FC0" w:rsidP="002F258E">
            <w:pPr>
              <w:rPr>
                <w:b/>
                <w:bCs/>
                <w:sz w:val="28"/>
              </w:rPr>
            </w:pPr>
          </w:p>
          <w:p w14:paraId="136F732F" w14:textId="35A28853" w:rsidR="00D90FC0" w:rsidRDefault="00D90FC0" w:rsidP="002F258E">
            <w:pPr>
              <w:rPr>
                <w:b/>
                <w:bCs/>
                <w:sz w:val="28"/>
              </w:rPr>
            </w:pPr>
          </w:p>
          <w:p w14:paraId="37549F1C" w14:textId="4468CF89" w:rsidR="00D90FC0" w:rsidRDefault="00D90FC0" w:rsidP="002F258E">
            <w:pPr>
              <w:rPr>
                <w:b/>
                <w:bCs/>
                <w:sz w:val="28"/>
              </w:rPr>
            </w:pPr>
          </w:p>
          <w:p w14:paraId="03EE96DC" w14:textId="731E3276" w:rsidR="00D90FC0" w:rsidRDefault="00D90FC0" w:rsidP="002F258E">
            <w:pPr>
              <w:rPr>
                <w:b/>
                <w:bCs/>
                <w:sz w:val="28"/>
              </w:rPr>
            </w:pPr>
          </w:p>
          <w:p w14:paraId="6882D013" w14:textId="7D7568CD" w:rsidR="00D90FC0" w:rsidRDefault="00D90FC0" w:rsidP="002F258E">
            <w:pPr>
              <w:rPr>
                <w:b/>
                <w:bCs/>
                <w:sz w:val="28"/>
              </w:rPr>
            </w:pPr>
          </w:p>
          <w:p w14:paraId="1C428300" w14:textId="3EA85AA9" w:rsidR="00D90FC0" w:rsidRDefault="00D90FC0" w:rsidP="002F258E">
            <w:pPr>
              <w:rPr>
                <w:b/>
                <w:bCs/>
                <w:sz w:val="28"/>
              </w:rPr>
            </w:pPr>
          </w:p>
          <w:p w14:paraId="5BAAE00E" w14:textId="4562710C" w:rsidR="00D90FC0" w:rsidRDefault="00D90FC0" w:rsidP="002F258E">
            <w:pPr>
              <w:rPr>
                <w:b/>
                <w:bCs/>
                <w:sz w:val="28"/>
              </w:rPr>
            </w:pPr>
          </w:p>
          <w:p w14:paraId="6C97ABC7" w14:textId="11A5EA01" w:rsidR="00D90FC0" w:rsidRDefault="00D90FC0" w:rsidP="002F258E">
            <w:pPr>
              <w:rPr>
                <w:b/>
                <w:bCs/>
                <w:sz w:val="28"/>
              </w:rPr>
            </w:pPr>
          </w:p>
          <w:p w14:paraId="250EF3D1" w14:textId="13B307B3" w:rsidR="00D90FC0" w:rsidRDefault="00E9624F" w:rsidP="002F258E">
            <w:pPr>
              <w:rPr>
                <w:b/>
                <w:bCs/>
                <w:sz w:val="28"/>
              </w:rPr>
            </w:pPr>
            <w:r>
              <w:rPr>
                <w:b/>
                <w:bCs/>
                <w:sz w:val="28"/>
              </w:rPr>
              <w:t>ENTER INTO EXECUTIVE SESSION</w:t>
            </w:r>
          </w:p>
          <w:p w14:paraId="563B1B18" w14:textId="348B42FC" w:rsidR="00E9624F" w:rsidRDefault="00E9624F" w:rsidP="002F258E">
            <w:pPr>
              <w:rPr>
                <w:b/>
                <w:bCs/>
                <w:sz w:val="28"/>
              </w:rPr>
            </w:pPr>
          </w:p>
          <w:p w14:paraId="5D957A2A" w14:textId="4A7C7513" w:rsidR="00E9624F" w:rsidRDefault="00E9624F" w:rsidP="002F258E">
            <w:pPr>
              <w:rPr>
                <w:b/>
                <w:bCs/>
                <w:sz w:val="28"/>
              </w:rPr>
            </w:pPr>
          </w:p>
          <w:p w14:paraId="23A42F3F" w14:textId="6CB55974" w:rsidR="00E9624F" w:rsidRDefault="00E9624F" w:rsidP="002F258E">
            <w:pPr>
              <w:rPr>
                <w:b/>
                <w:bCs/>
                <w:sz w:val="28"/>
              </w:rPr>
            </w:pPr>
          </w:p>
          <w:p w14:paraId="0435A19E" w14:textId="1885E239" w:rsidR="00E9624F" w:rsidRDefault="00E9624F" w:rsidP="002F258E">
            <w:pPr>
              <w:rPr>
                <w:b/>
                <w:bCs/>
                <w:sz w:val="28"/>
              </w:rPr>
            </w:pPr>
          </w:p>
          <w:p w14:paraId="6344648B" w14:textId="37849E36" w:rsidR="00E9624F" w:rsidRDefault="00E9624F" w:rsidP="002F258E">
            <w:pPr>
              <w:rPr>
                <w:b/>
                <w:bCs/>
                <w:sz w:val="28"/>
              </w:rPr>
            </w:pPr>
            <w:r>
              <w:rPr>
                <w:b/>
                <w:bCs/>
                <w:sz w:val="28"/>
              </w:rPr>
              <w:t>ADJOURN EXECUTIVE SESSION</w:t>
            </w:r>
          </w:p>
          <w:p w14:paraId="75B641B9" w14:textId="6C045AAE" w:rsidR="00E9624F" w:rsidRDefault="00E9624F" w:rsidP="002F258E">
            <w:pPr>
              <w:rPr>
                <w:b/>
                <w:bCs/>
                <w:sz w:val="28"/>
              </w:rPr>
            </w:pPr>
          </w:p>
          <w:p w14:paraId="7E17A471" w14:textId="25F49504" w:rsidR="00E9624F" w:rsidRDefault="00E9624F" w:rsidP="002F258E">
            <w:pPr>
              <w:rPr>
                <w:b/>
                <w:bCs/>
                <w:sz w:val="28"/>
              </w:rPr>
            </w:pPr>
            <w:r>
              <w:rPr>
                <w:b/>
                <w:bCs/>
                <w:sz w:val="28"/>
              </w:rPr>
              <w:t>RE-ENTER REGULAR MEETING</w:t>
            </w:r>
          </w:p>
          <w:p w14:paraId="33057E57" w14:textId="74CC98CF" w:rsidR="00E9624F" w:rsidRDefault="00E9624F" w:rsidP="002F258E">
            <w:pPr>
              <w:rPr>
                <w:b/>
                <w:bCs/>
                <w:sz w:val="28"/>
              </w:rPr>
            </w:pPr>
          </w:p>
          <w:p w14:paraId="79501FDE" w14:textId="77777777" w:rsidR="00E9624F" w:rsidRDefault="00E9624F" w:rsidP="002F258E">
            <w:pPr>
              <w:rPr>
                <w:b/>
                <w:bCs/>
                <w:sz w:val="28"/>
              </w:rPr>
            </w:pPr>
          </w:p>
          <w:p w14:paraId="27560DD0" w14:textId="67E93982" w:rsidR="00E9624F" w:rsidRDefault="00E9624F" w:rsidP="002F258E">
            <w:pPr>
              <w:rPr>
                <w:b/>
                <w:bCs/>
                <w:sz w:val="28"/>
              </w:rPr>
            </w:pPr>
            <w:r>
              <w:rPr>
                <w:b/>
                <w:bCs/>
                <w:sz w:val="28"/>
              </w:rPr>
              <w:t>ADJOURNMENT</w:t>
            </w:r>
          </w:p>
          <w:p w14:paraId="5B296855" w14:textId="77777777" w:rsidR="007D0529" w:rsidRDefault="007D0529" w:rsidP="002F258E">
            <w:pPr>
              <w:rPr>
                <w:b/>
                <w:bCs/>
                <w:sz w:val="28"/>
              </w:rPr>
            </w:pPr>
          </w:p>
          <w:p w14:paraId="011BBB51" w14:textId="77777777" w:rsidR="007D0529" w:rsidRDefault="007D0529" w:rsidP="002F258E">
            <w:pPr>
              <w:rPr>
                <w:b/>
                <w:bCs/>
                <w:sz w:val="28"/>
              </w:rPr>
            </w:pPr>
          </w:p>
          <w:p w14:paraId="7E892F34" w14:textId="77777777" w:rsidR="007D0529" w:rsidRDefault="007D0529" w:rsidP="002F258E">
            <w:pPr>
              <w:rPr>
                <w:b/>
                <w:bCs/>
                <w:sz w:val="28"/>
              </w:rPr>
            </w:pPr>
          </w:p>
          <w:p w14:paraId="36DD6663" w14:textId="77777777" w:rsidR="007D0529" w:rsidRDefault="007D0529" w:rsidP="002F258E">
            <w:pPr>
              <w:rPr>
                <w:b/>
                <w:bCs/>
                <w:sz w:val="28"/>
              </w:rPr>
            </w:pPr>
          </w:p>
          <w:p w14:paraId="30187360" w14:textId="77777777" w:rsidR="007D0529" w:rsidRDefault="007D0529" w:rsidP="002F258E">
            <w:pPr>
              <w:rPr>
                <w:b/>
                <w:bCs/>
                <w:sz w:val="28"/>
              </w:rPr>
            </w:pPr>
          </w:p>
          <w:p w14:paraId="19063813" w14:textId="77777777" w:rsidR="007D0529" w:rsidRDefault="007D0529" w:rsidP="002F258E">
            <w:pPr>
              <w:rPr>
                <w:b/>
                <w:bCs/>
                <w:sz w:val="28"/>
              </w:rPr>
            </w:pPr>
          </w:p>
          <w:p w14:paraId="305211AF" w14:textId="2FAC5F73" w:rsidR="007D0529" w:rsidRDefault="007D0529" w:rsidP="002F258E">
            <w:pPr>
              <w:rPr>
                <w:b/>
                <w:bCs/>
                <w:sz w:val="28"/>
              </w:rPr>
            </w:pPr>
          </w:p>
          <w:p w14:paraId="784B74A3" w14:textId="77777777" w:rsidR="007D0529" w:rsidRDefault="007D0529" w:rsidP="002F258E">
            <w:pPr>
              <w:rPr>
                <w:b/>
                <w:bCs/>
                <w:sz w:val="28"/>
              </w:rPr>
            </w:pPr>
          </w:p>
          <w:p w14:paraId="397DAAED" w14:textId="77777777" w:rsidR="007D0529" w:rsidRDefault="007D0529" w:rsidP="002F258E">
            <w:pPr>
              <w:rPr>
                <w:b/>
                <w:bCs/>
                <w:sz w:val="28"/>
              </w:rPr>
            </w:pPr>
          </w:p>
          <w:p w14:paraId="69F3C067" w14:textId="77777777" w:rsidR="007D0529" w:rsidRDefault="007D0529" w:rsidP="002F258E">
            <w:pPr>
              <w:rPr>
                <w:b/>
                <w:bCs/>
                <w:sz w:val="28"/>
              </w:rPr>
            </w:pPr>
          </w:p>
          <w:p w14:paraId="106B4B94" w14:textId="77777777" w:rsidR="007D0529" w:rsidRDefault="007D0529" w:rsidP="002F258E">
            <w:pPr>
              <w:rPr>
                <w:b/>
                <w:bCs/>
                <w:sz w:val="28"/>
              </w:rPr>
            </w:pPr>
          </w:p>
          <w:p w14:paraId="430969C4" w14:textId="77777777" w:rsidR="007D0529" w:rsidRDefault="007D0529" w:rsidP="002F258E">
            <w:pPr>
              <w:rPr>
                <w:b/>
                <w:bCs/>
                <w:sz w:val="28"/>
              </w:rPr>
            </w:pPr>
          </w:p>
          <w:p w14:paraId="2C643F68" w14:textId="77777777" w:rsidR="008A008C" w:rsidRDefault="008A008C" w:rsidP="002F258E">
            <w:pPr>
              <w:rPr>
                <w:b/>
                <w:bCs/>
                <w:sz w:val="28"/>
              </w:rPr>
            </w:pPr>
          </w:p>
          <w:p w14:paraId="0A50F944" w14:textId="77777777" w:rsidR="008A008C" w:rsidRDefault="008A008C" w:rsidP="002F258E">
            <w:pPr>
              <w:rPr>
                <w:b/>
                <w:bCs/>
                <w:sz w:val="28"/>
              </w:rPr>
            </w:pPr>
          </w:p>
          <w:p w14:paraId="0185414D" w14:textId="77777777" w:rsidR="008A008C" w:rsidRDefault="008A008C" w:rsidP="002F258E">
            <w:pPr>
              <w:rPr>
                <w:b/>
                <w:bCs/>
                <w:sz w:val="28"/>
              </w:rPr>
            </w:pPr>
          </w:p>
          <w:p w14:paraId="1B585951" w14:textId="77777777" w:rsidR="008A008C" w:rsidRDefault="008A008C" w:rsidP="002F258E">
            <w:pPr>
              <w:rPr>
                <w:b/>
                <w:bCs/>
                <w:sz w:val="28"/>
              </w:rPr>
            </w:pPr>
          </w:p>
          <w:p w14:paraId="407E5B61" w14:textId="77777777" w:rsidR="008A008C" w:rsidRDefault="008A008C" w:rsidP="002F258E">
            <w:pPr>
              <w:rPr>
                <w:b/>
                <w:bCs/>
                <w:sz w:val="28"/>
              </w:rPr>
            </w:pPr>
          </w:p>
          <w:p w14:paraId="52EE9F68" w14:textId="77777777" w:rsidR="008A008C" w:rsidRDefault="008A008C" w:rsidP="002F258E">
            <w:pPr>
              <w:rPr>
                <w:b/>
                <w:bCs/>
                <w:sz w:val="28"/>
              </w:rPr>
            </w:pPr>
          </w:p>
          <w:p w14:paraId="184EBCD0" w14:textId="77777777" w:rsidR="008A008C" w:rsidRDefault="008A008C" w:rsidP="002F258E">
            <w:pPr>
              <w:rPr>
                <w:b/>
                <w:bCs/>
                <w:sz w:val="28"/>
              </w:rPr>
            </w:pPr>
          </w:p>
          <w:p w14:paraId="7AB28DE7" w14:textId="77777777" w:rsidR="008A008C" w:rsidRDefault="008A008C" w:rsidP="002F258E">
            <w:pPr>
              <w:rPr>
                <w:b/>
                <w:bCs/>
                <w:sz w:val="28"/>
              </w:rPr>
            </w:pPr>
          </w:p>
          <w:p w14:paraId="64BD38CE" w14:textId="77777777" w:rsidR="008A008C" w:rsidRDefault="008A008C" w:rsidP="002F258E">
            <w:pPr>
              <w:rPr>
                <w:b/>
                <w:bCs/>
                <w:sz w:val="28"/>
              </w:rPr>
            </w:pPr>
          </w:p>
          <w:p w14:paraId="0C891445" w14:textId="77777777" w:rsidR="008A008C" w:rsidRDefault="008A008C" w:rsidP="002F258E">
            <w:pPr>
              <w:rPr>
                <w:b/>
                <w:bCs/>
                <w:sz w:val="28"/>
              </w:rPr>
            </w:pPr>
          </w:p>
          <w:p w14:paraId="046244AD" w14:textId="6C6C5C25" w:rsidR="00DA4C96" w:rsidRDefault="00DA4C96" w:rsidP="002F258E">
            <w:pPr>
              <w:rPr>
                <w:b/>
                <w:bCs/>
                <w:sz w:val="28"/>
              </w:rPr>
            </w:pPr>
          </w:p>
        </w:tc>
      </w:tr>
    </w:tbl>
    <w:p w14:paraId="46E9DC7A" w14:textId="5E9C2239" w:rsidR="007F7FB1" w:rsidRDefault="007F7FB1"/>
    <w:sectPr w:rsidR="007F7FB1" w:rsidSect="00565261">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0F500" w14:textId="77777777" w:rsidR="003B768C" w:rsidRDefault="003B768C" w:rsidP="00AC5F54">
      <w:r>
        <w:separator/>
      </w:r>
    </w:p>
  </w:endnote>
  <w:endnote w:type="continuationSeparator" w:id="0">
    <w:p w14:paraId="25DF2539" w14:textId="77777777" w:rsidR="003B768C" w:rsidRDefault="003B768C"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637AD8" w14:textId="77777777" w:rsidR="003B768C" w:rsidRDefault="003B768C" w:rsidP="00AC5F54">
      <w:r>
        <w:separator/>
      </w:r>
    </w:p>
  </w:footnote>
  <w:footnote w:type="continuationSeparator" w:id="0">
    <w:p w14:paraId="5D5F1D40" w14:textId="77777777" w:rsidR="003B768C" w:rsidRDefault="003B768C"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758D3"/>
    <w:multiLevelType w:val="hybridMultilevel"/>
    <w:tmpl w:val="D70A3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0186440"/>
    <w:multiLevelType w:val="hybridMultilevel"/>
    <w:tmpl w:val="219A9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3"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8206F4"/>
    <w:multiLevelType w:val="hybridMultilevel"/>
    <w:tmpl w:val="1B3C1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9"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6F827FA"/>
    <w:multiLevelType w:val="hybridMultilevel"/>
    <w:tmpl w:val="9EE672F2"/>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24"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5" w15:restartNumberingAfterBreak="0">
    <w:nsid w:val="5E1F0404"/>
    <w:multiLevelType w:val="hybridMultilevel"/>
    <w:tmpl w:val="73761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B66670"/>
    <w:multiLevelType w:val="hybridMultilevel"/>
    <w:tmpl w:val="BF7A5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29278F"/>
    <w:multiLevelType w:val="hybridMultilevel"/>
    <w:tmpl w:val="97FE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B22A74"/>
    <w:multiLevelType w:val="hybridMultilevel"/>
    <w:tmpl w:val="C57EE7A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9"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795054C1"/>
    <w:multiLevelType w:val="hybridMultilevel"/>
    <w:tmpl w:val="260C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C75219"/>
    <w:multiLevelType w:val="hybridMultilevel"/>
    <w:tmpl w:val="4CC241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24"/>
  </w:num>
  <w:num w:numId="4">
    <w:abstractNumId w:val="18"/>
  </w:num>
  <w:num w:numId="5">
    <w:abstractNumId w:val="6"/>
  </w:num>
  <w:num w:numId="6">
    <w:abstractNumId w:val="5"/>
  </w:num>
  <w:num w:numId="7">
    <w:abstractNumId w:val="4"/>
  </w:num>
  <w:num w:numId="8">
    <w:abstractNumId w:val="3"/>
  </w:num>
  <w:num w:numId="9">
    <w:abstractNumId w:val="30"/>
  </w:num>
  <w:num w:numId="10">
    <w:abstractNumId w:val="1"/>
  </w:num>
  <w:num w:numId="11">
    <w:abstractNumId w:val="14"/>
  </w:num>
  <w:num w:numId="12">
    <w:abstractNumId w:val="2"/>
  </w:num>
  <w:num w:numId="13">
    <w:abstractNumId w:val="29"/>
  </w:num>
  <w:num w:numId="14">
    <w:abstractNumId w:val="16"/>
  </w:num>
  <w:num w:numId="15">
    <w:abstractNumId w:val="19"/>
  </w:num>
  <w:num w:numId="16">
    <w:abstractNumId w:val="13"/>
  </w:num>
  <w:num w:numId="17">
    <w:abstractNumId w:val="8"/>
  </w:num>
  <w:num w:numId="18">
    <w:abstractNumId w:val="21"/>
  </w:num>
  <w:num w:numId="19">
    <w:abstractNumId w:val="22"/>
  </w:num>
  <w:num w:numId="20">
    <w:abstractNumId w:val="10"/>
  </w:num>
  <w:num w:numId="21">
    <w:abstractNumId w:val="20"/>
  </w:num>
  <w:num w:numId="22">
    <w:abstractNumId w:val="15"/>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num>
  <w:num w:numId="25">
    <w:abstractNumId w:val="25"/>
  </w:num>
  <w:num w:numId="26">
    <w:abstractNumId w:val="23"/>
  </w:num>
  <w:num w:numId="27">
    <w:abstractNumId w:val="26"/>
  </w:num>
  <w:num w:numId="28">
    <w:abstractNumId w:val="7"/>
  </w:num>
  <w:num w:numId="29">
    <w:abstractNumId w:val="32"/>
  </w:num>
  <w:num w:numId="30">
    <w:abstractNumId w:val="17"/>
  </w:num>
  <w:num w:numId="31">
    <w:abstractNumId w:val="28"/>
  </w:num>
  <w:num w:numId="32">
    <w:abstractNumId w:val="0"/>
  </w:num>
  <w:num w:numId="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83E"/>
    <w:rsid w:val="00013AEB"/>
    <w:rsid w:val="00016152"/>
    <w:rsid w:val="00017169"/>
    <w:rsid w:val="0002011A"/>
    <w:rsid w:val="000204F7"/>
    <w:rsid w:val="000208AC"/>
    <w:rsid w:val="00021822"/>
    <w:rsid w:val="00022852"/>
    <w:rsid w:val="00023D72"/>
    <w:rsid w:val="00024077"/>
    <w:rsid w:val="00025F9E"/>
    <w:rsid w:val="00027DE5"/>
    <w:rsid w:val="00031CF9"/>
    <w:rsid w:val="000329EB"/>
    <w:rsid w:val="00033CC0"/>
    <w:rsid w:val="0003558E"/>
    <w:rsid w:val="00035D20"/>
    <w:rsid w:val="00036A83"/>
    <w:rsid w:val="00036B76"/>
    <w:rsid w:val="00037D1D"/>
    <w:rsid w:val="00040A5F"/>
    <w:rsid w:val="0004132C"/>
    <w:rsid w:val="00043F54"/>
    <w:rsid w:val="0004628F"/>
    <w:rsid w:val="00050E88"/>
    <w:rsid w:val="00050F16"/>
    <w:rsid w:val="00051864"/>
    <w:rsid w:val="00052930"/>
    <w:rsid w:val="00053792"/>
    <w:rsid w:val="00055A5B"/>
    <w:rsid w:val="00055B93"/>
    <w:rsid w:val="000565AF"/>
    <w:rsid w:val="00057665"/>
    <w:rsid w:val="00060D97"/>
    <w:rsid w:val="0006212F"/>
    <w:rsid w:val="000622C4"/>
    <w:rsid w:val="000644EE"/>
    <w:rsid w:val="000654C7"/>
    <w:rsid w:val="000656B7"/>
    <w:rsid w:val="00065E16"/>
    <w:rsid w:val="0006664C"/>
    <w:rsid w:val="00070042"/>
    <w:rsid w:val="000708DF"/>
    <w:rsid w:val="000721B3"/>
    <w:rsid w:val="00072CBF"/>
    <w:rsid w:val="00074C23"/>
    <w:rsid w:val="000769F8"/>
    <w:rsid w:val="00081B76"/>
    <w:rsid w:val="0008237C"/>
    <w:rsid w:val="00082E76"/>
    <w:rsid w:val="0008325E"/>
    <w:rsid w:val="00083652"/>
    <w:rsid w:val="00083991"/>
    <w:rsid w:val="0008574C"/>
    <w:rsid w:val="00085F99"/>
    <w:rsid w:val="00086D28"/>
    <w:rsid w:val="00087790"/>
    <w:rsid w:val="00090A87"/>
    <w:rsid w:val="00091955"/>
    <w:rsid w:val="00091FEF"/>
    <w:rsid w:val="00094CB6"/>
    <w:rsid w:val="000977DF"/>
    <w:rsid w:val="000A0ABE"/>
    <w:rsid w:val="000A1266"/>
    <w:rsid w:val="000A2E9F"/>
    <w:rsid w:val="000A4171"/>
    <w:rsid w:val="000A51BC"/>
    <w:rsid w:val="000A791A"/>
    <w:rsid w:val="000B4AE8"/>
    <w:rsid w:val="000B5593"/>
    <w:rsid w:val="000B60E0"/>
    <w:rsid w:val="000B74A6"/>
    <w:rsid w:val="000B7D8E"/>
    <w:rsid w:val="000C4477"/>
    <w:rsid w:val="000C4A1E"/>
    <w:rsid w:val="000C6DC1"/>
    <w:rsid w:val="000C77D6"/>
    <w:rsid w:val="000D265A"/>
    <w:rsid w:val="000D2D78"/>
    <w:rsid w:val="000D39CC"/>
    <w:rsid w:val="000D48EF"/>
    <w:rsid w:val="000D498D"/>
    <w:rsid w:val="000D7E9E"/>
    <w:rsid w:val="000E1CBD"/>
    <w:rsid w:val="000E2A30"/>
    <w:rsid w:val="000E2C1E"/>
    <w:rsid w:val="000E580E"/>
    <w:rsid w:val="000E5A56"/>
    <w:rsid w:val="000E6F66"/>
    <w:rsid w:val="000E7043"/>
    <w:rsid w:val="000E7EC0"/>
    <w:rsid w:val="000F0A1B"/>
    <w:rsid w:val="000F6DEF"/>
    <w:rsid w:val="000F70B2"/>
    <w:rsid w:val="0010174B"/>
    <w:rsid w:val="00102232"/>
    <w:rsid w:val="00103670"/>
    <w:rsid w:val="00104B21"/>
    <w:rsid w:val="00110163"/>
    <w:rsid w:val="00111EC0"/>
    <w:rsid w:val="001139DC"/>
    <w:rsid w:val="001148CD"/>
    <w:rsid w:val="001156AA"/>
    <w:rsid w:val="00116D1A"/>
    <w:rsid w:val="001178DD"/>
    <w:rsid w:val="00123CAC"/>
    <w:rsid w:val="001255DB"/>
    <w:rsid w:val="001260DA"/>
    <w:rsid w:val="001267C5"/>
    <w:rsid w:val="00132D6E"/>
    <w:rsid w:val="001371C2"/>
    <w:rsid w:val="001403C4"/>
    <w:rsid w:val="0014148B"/>
    <w:rsid w:val="00142A66"/>
    <w:rsid w:val="00142F50"/>
    <w:rsid w:val="00143B3C"/>
    <w:rsid w:val="00143F15"/>
    <w:rsid w:val="00144143"/>
    <w:rsid w:val="00150503"/>
    <w:rsid w:val="00151DC6"/>
    <w:rsid w:val="0015451B"/>
    <w:rsid w:val="001559CC"/>
    <w:rsid w:val="00157DB6"/>
    <w:rsid w:val="00160CAA"/>
    <w:rsid w:val="00161116"/>
    <w:rsid w:val="001634C4"/>
    <w:rsid w:val="00163E57"/>
    <w:rsid w:val="001650A3"/>
    <w:rsid w:val="001656B0"/>
    <w:rsid w:val="00166785"/>
    <w:rsid w:val="001700F3"/>
    <w:rsid w:val="001712A5"/>
    <w:rsid w:val="001720BC"/>
    <w:rsid w:val="001726BF"/>
    <w:rsid w:val="001726E8"/>
    <w:rsid w:val="00173FA4"/>
    <w:rsid w:val="00174111"/>
    <w:rsid w:val="00174321"/>
    <w:rsid w:val="00175862"/>
    <w:rsid w:val="0018036E"/>
    <w:rsid w:val="001819C8"/>
    <w:rsid w:val="00182EB8"/>
    <w:rsid w:val="00183228"/>
    <w:rsid w:val="00184FAF"/>
    <w:rsid w:val="00185233"/>
    <w:rsid w:val="001876B8"/>
    <w:rsid w:val="00191B66"/>
    <w:rsid w:val="0019205B"/>
    <w:rsid w:val="00192B6D"/>
    <w:rsid w:val="00192EF9"/>
    <w:rsid w:val="0019691F"/>
    <w:rsid w:val="00196BC3"/>
    <w:rsid w:val="001974C2"/>
    <w:rsid w:val="00197813"/>
    <w:rsid w:val="001A3A26"/>
    <w:rsid w:val="001A491D"/>
    <w:rsid w:val="001A5007"/>
    <w:rsid w:val="001A508C"/>
    <w:rsid w:val="001A7EB1"/>
    <w:rsid w:val="001A7F7D"/>
    <w:rsid w:val="001B422E"/>
    <w:rsid w:val="001B447A"/>
    <w:rsid w:val="001B4CC1"/>
    <w:rsid w:val="001B520B"/>
    <w:rsid w:val="001B53BF"/>
    <w:rsid w:val="001B5797"/>
    <w:rsid w:val="001B5C9A"/>
    <w:rsid w:val="001C0405"/>
    <w:rsid w:val="001C0A8F"/>
    <w:rsid w:val="001C202D"/>
    <w:rsid w:val="001C3C56"/>
    <w:rsid w:val="001C45A8"/>
    <w:rsid w:val="001C560A"/>
    <w:rsid w:val="001C5B56"/>
    <w:rsid w:val="001C7020"/>
    <w:rsid w:val="001C760F"/>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F3523"/>
    <w:rsid w:val="001F408D"/>
    <w:rsid w:val="001F4463"/>
    <w:rsid w:val="001F79FE"/>
    <w:rsid w:val="002017F6"/>
    <w:rsid w:val="00202388"/>
    <w:rsid w:val="00203FD8"/>
    <w:rsid w:val="00205AEF"/>
    <w:rsid w:val="002110EB"/>
    <w:rsid w:val="00212605"/>
    <w:rsid w:val="00213D8E"/>
    <w:rsid w:val="0021442F"/>
    <w:rsid w:val="0021688A"/>
    <w:rsid w:val="0021767D"/>
    <w:rsid w:val="00220ADE"/>
    <w:rsid w:val="0022169B"/>
    <w:rsid w:val="00221D68"/>
    <w:rsid w:val="002232F4"/>
    <w:rsid w:val="00223A87"/>
    <w:rsid w:val="00224BA0"/>
    <w:rsid w:val="002265FF"/>
    <w:rsid w:val="00233162"/>
    <w:rsid w:val="002333C9"/>
    <w:rsid w:val="00233F6A"/>
    <w:rsid w:val="0023470F"/>
    <w:rsid w:val="00235369"/>
    <w:rsid w:val="00235686"/>
    <w:rsid w:val="002364C5"/>
    <w:rsid w:val="00236871"/>
    <w:rsid w:val="0024093A"/>
    <w:rsid w:val="00241E53"/>
    <w:rsid w:val="00245FA7"/>
    <w:rsid w:val="00247488"/>
    <w:rsid w:val="0024777F"/>
    <w:rsid w:val="002513DB"/>
    <w:rsid w:val="00252C84"/>
    <w:rsid w:val="00252F9E"/>
    <w:rsid w:val="002606F7"/>
    <w:rsid w:val="00263A4D"/>
    <w:rsid w:val="00264611"/>
    <w:rsid w:val="00264F98"/>
    <w:rsid w:val="002660D6"/>
    <w:rsid w:val="00266B47"/>
    <w:rsid w:val="00266C9A"/>
    <w:rsid w:val="00267A2E"/>
    <w:rsid w:val="00267F47"/>
    <w:rsid w:val="002714A1"/>
    <w:rsid w:val="00272434"/>
    <w:rsid w:val="00273A41"/>
    <w:rsid w:val="0027488B"/>
    <w:rsid w:val="00274E66"/>
    <w:rsid w:val="00275853"/>
    <w:rsid w:val="00280B95"/>
    <w:rsid w:val="00281229"/>
    <w:rsid w:val="0028158A"/>
    <w:rsid w:val="00282AD1"/>
    <w:rsid w:val="002841ED"/>
    <w:rsid w:val="002848CC"/>
    <w:rsid w:val="002865FD"/>
    <w:rsid w:val="0029003B"/>
    <w:rsid w:val="002908EE"/>
    <w:rsid w:val="002912C1"/>
    <w:rsid w:val="00291368"/>
    <w:rsid w:val="0029437D"/>
    <w:rsid w:val="00294398"/>
    <w:rsid w:val="002A14EE"/>
    <w:rsid w:val="002A3C70"/>
    <w:rsid w:val="002A4E9A"/>
    <w:rsid w:val="002A5AB4"/>
    <w:rsid w:val="002A6F93"/>
    <w:rsid w:val="002B0AEE"/>
    <w:rsid w:val="002B1160"/>
    <w:rsid w:val="002B31BC"/>
    <w:rsid w:val="002B3424"/>
    <w:rsid w:val="002B4754"/>
    <w:rsid w:val="002B4F3B"/>
    <w:rsid w:val="002B5299"/>
    <w:rsid w:val="002B5EED"/>
    <w:rsid w:val="002C07C0"/>
    <w:rsid w:val="002C0C4F"/>
    <w:rsid w:val="002C2EDC"/>
    <w:rsid w:val="002C540C"/>
    <w:rsid w:val="002C6417"/>
    <w:rsid w:val="002C648C"/>
    <w:rsid w:val="002C6D3A"/>
    <w:rsid w:val="002D1765"/>
    <w:rsid w:val="002D1932"/>
    <w:rsid w:val="002D2CA2"/>
    <w:rsid w:val="002D6538"/>
    <w:rsid w:val="002D7627"/>
    <w:rsid w:val="002E03D3"/>
    <w:rsid w:val="002E10E9"/>
    <w:rsid w:val="002E1B27"/>
    <w:rsid w:val="002E2B18"/>
    <w:rsid w:val="002E727D"/>
    <w:rsid w:val="002F0374"/>
    <w:rsid w:val="002F0D94"/>
    <w:rsid w:val="002F1633"/>
    <w:rsid w:val="002F258E"/>
    <w:rsid w:val="002F70BD"/>
    <w:rsid w:val="00300693"/>
    <w:rsid w:val="00300C1D"/>
    <w:rsid w:val="0030657D"/>
    <w:rsid w:val="003074C5"/>
    <w:rsid w:val="00312B11"/>
    <w:rsid w:val="00315CE4"/>
    <w:rsid w:val="00322A24"/>
    <w:rsid w:val="003254F0"/>
    <w:rsid w:val="00331223"/>
    <w:rsid w:val="003312F9"/>
    <w:rsid w:val="003345DF"/>
    <w:rsid w:val="00335217"/>
    <w:rsid w:val="003356FA"/>
    <w:rsid w:val="0033594B"/>
    <w:rsid w:val="00335AB9"/>
    <w:rsid w:val="0034133A"/>
    <w:rsid w:val="0034257A"/>
    <w:rsid w:val="00343292"/>
    <w:rsid w:val="00344A1D"/>
    <w:rsid w:val="00352F85"/>
    <w:rsid w:val="003549F8"/>
    <w:rsid w:val="003565B7"/>
    <w:rsid w:val="00360F08"/>
    <w:rsid w:val="0036135F"/>
    <w:rsid w:val="00361382"/>
    <w:rsid w:val="003637CC"/>
    <w:rsid w:val="00363966"/>
    <w:rsid w:val="00363D83"/>
    <w:rsid w:val="00367259"/>
    <w:rsid w:val="00370359"/>
    <w:rsid w:val="00372825"/>
    <w:rsid w:val="003734EA"/>
    <w:rsid w:val="00373AAF"/>
    <w:rsid w:val="00376E13"/>
    <w:rsid w:val="003776F1"/>
    <w:rsid w:val="0038114D"/>
    <w:rsid w:val="00381C52"/>
    <w:rsid w:val="00382302"/>
    <w:rsid w:val="00383541"/>
    <w:rsid w:val="00384A4E"/>
    <w:rsid w:val="00385889"/>
    <w:rsid w:val="00386548"/>
    <w:rsid w:val="003900F0"/>
    <w:rsid w:val="00390D03"/>
    <w:rsid w:val="0039156F"/>
    <w:rsid w:val="00391EF1"/>
    <w:rsid w:val="00392ABC"/>
    <w:rsid w:val="00393A07"/>
    <w:rsid w:val="003947CD"/>
    <w:rsid w:val="003949E5"/>
    <w:rsid w:val="00395687"/>
    <w:rsid w:val="00395B71"/>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62C0"/>
    <w:rsid w:val="003B768C"/>
    <w:rsid w:val="003C1219"/>
    <w:rsid w:val="003C1ACB"/>
    <w:rsid w:val="003C217B"/>
    <w:rsid w:val="003C2717"/>
    <w:rsid w:val="003C344B"/>
    <w:rsid w:val="003C6260"/>
    <w:rsid w:val="003C62F2"/>
    <w:rsid w:val="003C657E"/>
    <w:rsid w:val="003C7E26"/>
    <w:rsid w:val="003C7E4A"/>
    <w:rsid w:val="003D1C56"/>
    <w:rsid w:val="003D4698"/>
    <w:rsid w:val="003D68E9"/>
    <w:rsid w:val="003D6A41"/>
    <w:rsid w:val="003D7DDE"/>
    <w:rsid w:val="003D7FCA"/>
    <w:rsid w:val="003E0216"/>
    <w:rsid w:val="003E06DA"/>
    <w:rsid w:val="003E10C6"/>
    <w:rsid w:val="003E24FC"/>
    <w:rsid w:val="003E3077"/>
    <w:rsid w:val="003E48E4"/>
    <w:rsid w:val="003E59BF"/>
    <w:rsid w:val="003E61B0"/>
    <w:rsid w:val="003E77BD"/>
    <w:rsid w:val="003F0BAB"/>
    <w:rsid w:val="003F3D45"/>
    <w:rsid w:val="00401DF2"/>
    <w:rsid w:val="0040200D"/>
    <w:rsid w:val="0040260E"/>
    <w:rsid w:val="00402D15"/>
    <w:rsid w:val="00404D47"/>
    <w:rsid w:val="00405886"/>
    <w:rsid w:val="00405C2F"/>
    <w:rsid w:val="00407D29"/>
    <w:rsid w:val="004109D5"/>
    <w:rsid w:val="0041131C"/>
    <w:rsid w:val="00412406"/>
    <w:rsid w:val="00412E62"/>
    <w:rsid w:val="00413529"/>
    <w:rsid w:val="00413B42"/>
    <w:rsid w:val="00413FD6"/>
    <w:rsid w:val="004144D2"/>
    <w:rsid w:val="00415116"/>
    <w:rsid w:val="00416EC9"/>
    <w:rsid w:val="00421076"/>
    <w:rsid w:val="004231B7"/>
    <w:rsid w:val="00423612"/>
    <w:rsid w:val="00426B14"/>
    <w:rsid w:val="00427100"/>
    <w:rsid w:val="004308ED"/>
    <w:rsid w:val="0043153D"/>
    <w:rsid w:val="004318A8"/>
    <w:rsid w:val="004322AF"/>
    <w:rsid w:val="00433659"/>
    <w:rsid w:val="00433991"/>
    <w:rsid w:val="00433A8D"/>
    <w:rsid w:val="004340EA"/>
    <w:rsid w:val="004347EF"/>
    <w:rsid w:val="00436B7B"/>
    <w:rsid w:val="00436FDA"/>
    <w:rsid w:val="004374BC"/>
    <w:rsid w:val="00440772"/>
    <w:rsid w:val="00440D5F"/>
    <w:rsid w:val="00442DA4"/>
    <w:rsid w:val="004445C9"/>
    <w:rsid w:val="00446B6F"/>
    <w:rsid w:val="004478B4"/>
    <w:rsid w:val="00450C2C"/>
    <w:rsid w:val="0045102A"/>
    <w:rsid w:val="0045126C"/>
    <w:rsid w:val="0045427B"/>
    <w:rsid w:val="00454FF7"/>
    <w:rsid w:val="00455C42"/>
    <w:rsid w:val="00457A29"/>
    <w:rsid w:val="00457A5B"/>
    <w:rsid w:val="0046046B"/>
    <w:rsid w:val="0046113D"/>
    <w:rsid w:val="0046293B"/>
    <w:rsid w:val="00462FF7"/>
    <w:rsid w:val="0046371D"/>
    <w:rsid w:val="00465CDE"/>
    <w:rsid w:val="00466E98"/>
    <w:rsid w:val="00470F9B"/>
    <w:rsid w:val="0047104F"/>
    <w:rsid w:val="00471745"/>
    <w:rsid w:val="00471927"/>
    <w:rsid w:val="00473267"/>
    <w:rsid w:val="00475765"/>
    <w:rsid w:val="00475961"/>
    <w:rsid w:val="004765B2"/>
    <w:rsid w:val="0047668B"/>
    <w:rsid w:val="00476AAE"/>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46B6"/>
    <w:rsid w:val="0051602F"/>
    <w:rsid w:val="005176F3"/>
    <w:rsid w:val="00517B51"/>
    <w:rsid w:val="00517EB0"/>
    <w:rsid w:val="00520322"/>
    <w:rsid w:val="00520731"/>
    <w:rsid w:val="00521557"/>
    <w:rsid w:val="00521BC1"/>
    <w:rsid w:val="00521FA2"/>
    <w:rsid w:val="00523676"/>
    <w:rsid w:val="00523F3B"/>
    <w:rsid w:val="005278DA"/>
    <w:rsid w:val="0053057C"/>
    <w:rsid w:val="00532C55"/>
    <w:rsid w:val="00536407"/>
    <w:rsid w:val="0054022E"/>
    <w:rsid w:val="00542BA0"/>
    <w:rsid w:val="00545172"/>
    <w:rsid w:val="00545AE7"/>
    <w:rsid w:val="00546A08"/>
    <w:rsid w:val="00552353"/>
    <w:rsid w:val="005525ED"/>
    <w:rsid w:val="00553B5E"/>
    <w:rsid w:val="00554712"/>
    <w:rsid w:val="005600EF"/>
    <w:rsid w:val="00560488"/>
    <w:rsid w:val="00561BC0"/>
    <w:rsid w:val="005627B3"/>
    <w:rsid w:val="005635EB"/>
    <w:rsid w:val="00565261"/>
    <w:rsid w:val="00565DA1"/>
    <w:rsid w:val="00565DFA"/>
    <w:rsid w:val="00566499"/>
    <w:rsid w:val="00571791"/>
    <w:rsid w:val="00571801"/>
    <w:rsid w:val="005719EA"/>
    <w:rsid w:val="00571DFC"/>
    <w:rsid w:val="005801B6"/>
    <w:rsid w:val="00583DB2"/>
    <w:rsid w:val="00584F53"/>
    <w:rsid w:val="00586AB1"/>
    <w:rsid w:val="00590F13"/>
    <w:rsid w:val="0059280E"/>
    <w:rsid w:val="00593263"/>
    <w:rsid w:val="00595925"/>
    <w:rsid w:val="005976FB"/>
    <w:rsid w:val="005A28A6"/>
    <w:rsid w:val="005A2B62"/>
    <w:rsid w:val="005A3949"/>
    <w:rsid w:val="005A4B92"/>
    <w:rsid w:val="005A6628"/>
    <w:rsid w:val="005A7630"/>
    <w:rsid w:val="005B100B"/>
    <w:rsid w:val="005B1390"/>
    <w:rsid w:val="005C04DD"/>
    <w:rsid w:val="005C280D"/>
    <w:rsid w:val="005C4F8E"/>
    <w:rsid w:val="005C57D1"/>
    <w:rsid w:val="005C5FCD"/>
    <w:rsid w:val="005C62A6"/>
    <w:rsid w:val="005D0FA2"/>
    <w:rsid w:val="005D373D"/>
    <w:rsid w:val="005D43D5"/>
    <w:rsid w:val="005D4706"/>
    <w:rsid w:val="005D4F69"/>
    <w:rsid w:val="005E2836"/>
    <w:rsid w:val="005E384E"/>
    <w:rsid w:val="005E51C7"/>
    <w:rsid w:val="005F0403"/>
    <w:rsid w:val="005F1F8F"/>
    <w:rsid w:val="005F373F"/>
    <w:rsid w:val="005F3A5E"/>
    <w:rsid w:val="005F4A23"/>
    <w:rsid w:val="005F7365"/>
    <w:rsid w:val="005F799F"/>
    <w:rsid w:val="00600A80"/>
    <w:rsid w:val="00601A0E"/>
    <w:rsid w:val="006023E4"/>
    <w:rsid w:val="00602A2F"/>
    <w:rsid w:val="00602CCE"/>
    <w:rsid w:val="00603887"/>
    <w:rsid w:val="0060450A"/>
    <w:rsid w:val="006077A1"/>
    <w:rsid w:val="00610324"/>
    <w:rsid w:val="00611271"/>
    <w:rsid w:val="00611F6B"/>
    <w:rsid w:val="00614848"/>
    <w:rsid w:val="006162D6"/>
    <w:rsid w:val="00616BE9"/>
    <w:rsid w:val="00617CD1"/>
    <w:rsid w:val="00620A8F"/>
    <w:rsid w:val="00621443"/>
    <w:rsid w:val="00623026"/>
    <w:rsid w:val="006238E7"/>
    <w:rsid w:val="00624D4C"/>
    <w:rsid w:val="00624DF7"/>
    <w:rsid w:val="00626FCC"/>
    <w:rsid w:val="00630129"/>
    <w:rsid w:val="006341B3"/>
    <w:rsid w:val="006368A5"/>
    <w:rsid w:val="00640B7A"/>
    <w:rsid w:val="00643237"/>
    <w:rsid w:val="00644ADC"/>
    <w:rsid w:val="00644C2C"/>
    <w:rsid w:val="00646BCF"/>
    <w:rsid w:val="00647234"/>
    <w:rsid w:val="00647562"/>
    <w:rsid w:val="00650960"/>
    <w:rsid w:val="00651451"/>
    <w:rsid w:val="00652937"/>
    <w:rsid w:val="00654AA8"/>
    <w:rsid w:val="00654FA9"/>
    <w:rsid w:val="006569D4"/>
    <w:rsid w:val="0066120A"/>
    <w:rsid w:val="0066201D"/>
    <w:rsid w:val="0066213E"/>
    <w:rsid w:val="00664B6F"/>
    <w:rsid w:val="006660D5"/>
    <w:rsid w:val="00666445"/>
    <w:rsid w:val="00666AB9"/>
    <w:rsid w:val="0066725B"/>
    <w:rsid w:val="00670410"/>
    <w:rsid w:val="0067129D"/>
    <w:rsid w:val="0067174C"/>
    <w:rsid w:val="00671947"/>
    <w:rsid w:val="006725C9"/>
    <w:rsid w:val="00676CDE"/>
    <w:rsid w:val="006800A3"/>
    <w:rsid w:val="006819B8"/>
    <w:rsid w:val="00682066"/>
    <w:rsid w:val="00682AA5"/>
    <w:rsid w:val="00684F48"/>
    <w:rsid w:val="006879D9"/>
    <w:rsid w:val="00691010"/>
    <w:rsid w:val="00691243"/>
    <w:rsid w:val="006914F1"/>
    <w:rsid w:val="0069191C"/>
    <w:rsid w:val="006930D5"/>
    <w:rsid w:val="00693AC6"/>
    <w:rsid w:val="006964A3"/>
    <w:rsid w:val="00696F9E"/>
    <w:rsid w:val="006971A2"/>
    <w:rsid w:val="006A09AB"/>
    <w:rsid w:val="006A13C3"/>
    <w:rsid w:val="006A2967"/>
    <w:rsid w:val="006A31FA"/>
    <w:rsid w:val="006A3DC0"/>
    <w:rsid w:val="006A46F7"/>
    <w:rsid w:val="006A72F2"/>
    <w:rsid w:val="006B0F46"/>
    <w:rsid w:val="006B10EC"/>
    <w:rsid w:val="006B1A44"/>
    <w:rsid w:val="006B2687"/>
    <w:rsid w:val="006B3781"/>
    <w:rsid w:val="006B4140"/>
    <w:rsid w:val="006B452A"/>
    <w:rsid w:val="006B4EA9"/>
    <w:rsid w:val="006B50C6"/>
    <w:rsid w:val="006B7C8D"/>
    <w:rsid w:val="006C0171"/>
    <w:rsid w:val="006C0173"/>
    <w:rsid w:val="006C01B8"/>
    <w:rsid w:val="006C14D9"/>
    <w:rsid w:val="006C2EC4"/>
    <w:rsid w:val="006C39CF"/>
    <w:rsid w:val="006C5128"/>
    <w:rsid w:val="006D555C"/>
    <w:rsid w:val="006D58B6"/>
    <w:rsid w:val="006E0695"/>
    <w:rsid w:val="006E45CF"/>
    <w:rsid w:val="006E651A"/>
    <w:rsid w:val="006F000F"/>
    <w:rsid w:val="006F07E7"/>
    <w:rsid w:val="006F0A60"/>
    <w:rsid w:val="006F14C2"/>
    <w:rsid w:val="006F2243"/>
    <w:rsid w:val="006F25B7"/>
    <w:rsid w:val="006F68FB"/>
    <w:rsid w:val="00701012"/>
    <w:rsid w:val="00701951"/>
    <w:rsid w:val="00701B02"/>
    <w:rsid w:val="00702683"/>
    <w:rsid w:val="0070694F"/>
    <w:rsid w:val="0070760F"/>
    <w:rsid w:val="00707FE1"/>
    <w:rsid w:val="00710A6F"/>
    <w:rsid w:val="00710B1D"/>
    <w:rsid w:val="00712531"/>
    <w:rsid w:val="00712795"/>
    <w:rsid w:val="00727945"/>
    <w:rsid w:val="00727D1A"/>
    <w:rsid w:val="00731659"/>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47DF0"/>
    <w:rsid w:val="00750DF0"/>
    <w:rsid w:val="00751156"/>
    <w:rsid w:val="00751F4E"/>
    <w:rsid w:val="0075306D"/>
    <w:rsid w:val="00753B5C"/>
    <w:rsid w:val="00754B14"/>
    <w:rsid w:val="00755B8B"/>
    <w:rsid w:val="00756AEB"/>
    <w:rsid w:val="00756C8F"/>
    <w:rsid w:val="007577F3"/>
    <w:rsid w:val="007614CC"/>
    <w:rsid w:val="00761E05"/>
    <w:rsid w:val="007623CC"/>
    <w:rsid w:val="007632B4"/>
    <w:rsid w:val="00766F79"/>
    <w:rsid w:val="00770D16"/>
    <w:rsid w:val="00771118"/>
    <w:rsid w:val="00772AC4"/>
    <w:rsid w:val="0077704D"/>
    <w:rsid w:val="00777820"/>
    <w:rsid w:val="007801D4"/>
    <w:rsid w:val="007845EF"/>
    <w:rsid w:val="007865D3"/>
    <w:rsid w:val="00791102"/>
    <w:rsid w:val="007918E1"/>
    <w:rsid w:val="0079313A"/>
    <w:rsid w:val="00795619"/>
    <w:rsid w:val="007965C6"/>
    <w:rsid w:val="00797703"/>
    <w:rsid w:val="007A01F9"/>
    <w:rsid w:val="007A19B8"/>
    <w:rsid w:val="007A2ED5"/>
    <w:rsid w:val="007A34EB"/>
    <w:rsid w:val="007A4896"/>
    <w:rsid w:val="007A7F97"/>
    <w:rsid w:val="007B083C"/>
    <w:rsid w:val="007B0B9F"/>
    <w:rsid w:val="007B1699"/>
    <w:rsid w:val="007B2AA8"/>
    <w:rsid w:val="007B4A5F"/>
    <w:rsid w:val="007B5D75"/>
    <w:rsid w:val="007B6AB2"/>
    <w:rsid w:val="007B7606"/>
    <w:rsid w:val="007C0640"/>
    <w:rsid w:val="007C519C"/>
    <w:rsid w:val="007C69B8"/>
    <w:rsid w:val="007D0529"/>
    <w:rsid w:val="007D0A5B"/>
    <w:rsid w:val="007D3409"/>
    <w:rsid w:val="007D7A63"/>
    <w:rsid w:val="007E0434"/>
    <w:rsid w:val="007E09E2"/>
    <w:rsid w:val="007E1E52"/>
    <w:rsid w:val="007E3DF8"/>
    <w:rsid w:val="007E4B40"/>
    <w:rsid w:val="007E6A28"/>
    <w:rsid w:val="007E6A2B"/>
    <w:rsid w:val="007F22B5"/>
    <w:rsid w:val="007F48D8"/>
    <w:rsid w:val="007F5722"/>
    <w:rsid w:val="007F7FB1"/>
    <w:rsid w:val="008004D6"/>
    <w:rsid w:val="0080112D"/>
    <w:rsid w:val="00801B2B"/>
    <w:rsid w:val="008021F9"/>
    <w:rsid w:val="00802CAD"/>
    <w:rsid w:val="00803505"/>
    <w:rsid w:val="00805DA2"/>
    <w:rsid w:val="00806C43"/>
    <w:rsid w:val="00806D9B"/>
    <w:rsid w:val="0080718E"/>
    <w:rsid w:val="0081228E"/>
    <w:rsid w:val="00812D24"/>
    <w:rsid w:val="00813365"/>
    <w:rsid w:val="00814065"/>
    <w:rsid w:val="00815065"/>
    <w:rsid w:val="00815221"/>
    <w:rsid w:val="008167CA"/>
    <w:rsid w:val="00823773"/>
    <w:rsid w:val="00825C4D"/>
    <w:rsid w:val="00826890"/>
    <w:rsid w:val="008271CD"/>
    <w:rsid w:val="008304F9"/>
    <w:rsid w:val="00830820"/>
    <w:rsid w:val="00832B04"/>
    <w:rsid w:val="00832FB4"/>
    <w:rsid w:val="00833882"/>
    <w:rsid w:val="0083421A"/>
    <w:rsid w:val="0083461B"/>
    <w:rsid w:val="008411A7"/>
    <w:rsid w:val="008436C3"/>
    <w:rsid w:val="00845B8F"/>
    <w:rsid w:val="00845BF6"/>
    <w:rsid w:val="008469B2"/>
    <w:rsid w:val="00853D57"/>
    <w:rsid w:val="00854939"/>
    <w:rsid w:val="00855334"/>
    <w:rsid w:val="00857516"/>
    <w:rsid w:val="00857F15"/>
    <w:rsid w:val="00862BFC"/>
    <w:rsid w:val="00863B59"/>
    <w:rsid w:val="00863C0C"/>
    <w:rsid w:val="008660E5"/>
    <w:rsid w:val="00870875"/>
    <w:rsid w:val="00870BAA"/>
    <w:rsid w:val="00871C98"/>
    <w:rsid w:val="00872229"/>
    <w:rsid w:val="00873F64"/>
    <w:rsid w:val="00874ECE"/>
    <w:rsid w:val="008770BC"/>
    <w:rsid w:val="00880D44"/>
    <w:rsid w:val="0088294B"/>
    <w:rsid w:val="008836A9"/>
    <w:rsid w:val="00883BFA"/>
    <w:rsid w:val="00884191"/>
    <w:rsid w:val="008851BB"/>
    <w:rsid w:val="00886002"/>
    <w:rsid w:val="00886FE8"/>
    <w:rsid w:val="008910C7"/>
    <w:rsid w:val="00891EEF"/>
    <w:rsid w:val="008922D5"/>
    <w:rsid w:val="008925CE"/>
    <w:rsid w:val="00892D2E"/>
    <w:rsid w:val="00892D64"/>
    <w:rsid w:val="00894775"/>
    <w:rsid w:val="00897292"/>
    <w:rsid w:val="0089760F"/>
    <w:rsid w:val="008A008C"/>
    <w:rsid w:val="008A1F8B"/>
    <w:rsid w:val="008A3927"/>
    <w:rsid w:val="008A3E33"/>
    <w:rsid w:val="008A4614"/>
    <w:rsid w:val="008A69A2"/>
    <w:rsid w:val="008A6ADC"/>
    <w:rsid w:val="008B1C68"/>
    <w:rsid w:val="008B5101"/>
    <w:rsid w:val="008C3304"/>
    <w:rsid w:val="008D1788"/>
    <w:rsid w:val="008D1794"/>
    <w:rsid w:val="008D18F1"/>
    <w:rsid w:val="008D2532"/>
    <w:rsid w:val="008D319D"/>
    <w:rsid w:val="008D59D9"/>
    <w:rsid w:val="008D5B70"/>
    <w:rsid w:val="008D6601"/>
    <w:rsid w:val="008D765B"/>
    <w:rsid w:val="008E306F"/>
    <w:rsid w:val="008E5E81"/>
    <w:rsid w:val="008F0E67"/>
    <w:rsid w:val="008F1EF4"/>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1E5"/>
    <w:rsid w:val="00915F10"/>
    <w:rsid w:val="00915FF6"/>
    <w:rsid w:val="00916BFE"/>
    <w:rsid w:val="00917E0A"/>
    <w:rsid w:val="00920A95"/>
    <w:rsid w:val="00921BDC"/>
    <w:rsid w:val="009220B5"/>
    <w:rsid w:val="00922196"/>
    <w:rsid w:val="00922B85"/>
    <w:rsid w:val="00924367"/>
    <w:rsid w:val="00925DAF"/>
    <w:rsid w:val="009278A1"/>
    <w:rsid w:val="00930385"/>
    <w:rsid w:val="00932534"/>
    <w:rsid w:val="0093344E"/>
    <w:rsid w:val="00933619"/>
    <w:rsid w:val="0093436A"/>
    <w:rsid w:val="00934838"/>
    <w:rsid w:val="00935DB1"/>
    <w:rsid w:val="00937E95"/>
    <w:rsid w:val="00940A36"/>
    <w:rsid w:val="0094293D"/>
    <w:rsid w:val="009461CC"/>
    <w:rsid w:val="00946D05"/>
    <w:rsid w:val="00946D42"/>
    <w:rsid w:val="00946F51"/>
    <w:rsid w:val="00951599"/>
    <w:rsid w:val="00953754"/>
    <w:rsid w:val="0095439C"/>
    <w:rsid w:val="00955151"/>
    <w:rsid w:val="00955160"/>
    <w:rsid w:val="00955933"/>
    <w:rsid w:val="00955BBF"/>
    <w:rsid w:val="00956BDD"/>
    <w:rsid w:val="00960182"/>
    <w:rsid w:val="00961EF2"/>
    <w:rsid w:val="00962BD0"/>
    <w:rsid w:val="00963851"/>
    <w:rsid w:val="00965E64"/>
    <w:rsid w:val="00981A09"/>
    <w:rsid w:val="00981C34"/>
    <w:rsid w:val="009838A8"/>
    <w:rsid w:val="00985909"/>
    <w:rsid w:val="00985BE3"/>
    <w:rsid w:val="0098696F"/>
    <w:rsid w:val="009912C0"/>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5ADB"/>
    <w:rsid w:val="009B64B7"/>
    <w:rsid w:val="009C2C32"/>
    <w:rsid w:val="009C304E"/>
    <w:rsid w:val="009C33B5"/>
    <w:rsid w:val="009D0B6A"/>
    <w:rsid w:val="009D2499"/>
    <w:rsid w:val="009D74D7"/>
    <w:rsid w:val="009D77A3"/>
    <w:rsid w:val="009E39A5"/>
    <w:rsid w:val="009E794E"/>
    <w:rsid w:val="009F0253"/>
    <w:rsid w:val="009F32E8"/>
    <w:rsid w:val="009F4462"/>
    <w:rsid w:val="009F4873"/>
    <w:rsid w:val="009F70A2"/>
    <w:rsid w:val="00A00B99"/>
    <w:rsid w:val="00A04514"/>
    <w:rsid w:val="00A04DA2"/>
    <w:rsid w:val="00A058A3"/>
    <w:rsid w:val="00A05EAD"/>
    <w:rsid w:val="00A11499"/>
    <w:rsid w:val="00A13B81"/>
    <w:rsid w:val="00A13B99"/>
    <w:rsid w:val="00A14336"/>
    <w:rsid w:val="00A16147"/>
    <w:rsid w:val="00A161DB"/>
    <w:rsid w:val="00A16407"/>
    <w:rsid w:val="00A17C88"/>
    <w:rsid w:val="00A231C9"/>
    <w:rsid w:val="00A23EFB"/>
    <w:rsid w:val="00A24B69"/>
    <w:rsid w:val="00A30359"/>
    <w:rsid w:val="00A3103D"/>
    <w:rsid w:val="00A32230"/>
    <w:rsid w:val="00A33764"/>
    <w:rsid w:val="00A3541A"/>
    <w:rsid w:val="00A36272"/>
    <w:rsid w:val="00A367C5"/>
    <w:rsid w:val="00A36A69"/>
    <w:rsid w:val="00A403D4"/>
    <w:rsid w:val="00A405D7"/>
    <w:rsid w:val="00A414A1"/>
    <w:rsid w:val="00A41FA0"/>
    <w:rsid w:val="00A43F8E"/>
    <w:rsid w:val="00A46DC6"/>
    <w:rsid w:val="00A47F99"/>
    <w:rsid w:val="00A5001B"/>
    <w:rsid w:val="00A53C9A"/>
    <w:rsid w:val="00A5410C"/>
    <w:rsid w:val="00A54F1A"/>
    <w:rsid w:val="00A614E6"/>
    <w:rsid w:val="00A61739"/>
    <w:rsid w:val="00A61C13"/>
    <w:rsid w:val="00A62711"/>
    <w:rsid w:val="00A666A5"/>
    <w:rsid w:val="00A67116"/>
    <w:rsid w:val="00A702E7"/>
    <w:rsid w:val="00A70C61"/>
    <w:rsid w:val="00A758FC"/>
    <w:rsid w:val="00A76382"/>
    <w:rsid w:val="00A767CE"/>
    <w:rsid w:val="00A7757C"/>
    <w:rsid w:val="00A77CA3"/>
    <w:rsid w:val="00A81E8A"/>
    <w:rsid w:val="00A82051"/>
    <w:rsid w:val="00A8268D"/>
    <w:rsid w:val="00A839BB"/>
    <w:rsid w:val="00A83AEE"/>
    <w:rsid w:val="00A84A2E"/>
    <w:rsid w:val="00A85B59"/>
    <w:rsid w:val="00A8723B"/>
    <w:rsid w:val="00A872B0"/>
    <w:rsid w:val="00A878FC"/>
    <w:rsid w:val="00A900CB"/>
    <w:rsid w:val="00A906CD"/>
    <w:rsid w:val="00A9099C"/>
    <w:rsid w:val="00A92044"/>
    <w:rsid w:val="00A95E24"/>
    <w:rsid w:val="00A963FA"/>
    <w:rsid w:val="00A96577"/>
    <w:rsid w:val="00A9695B"/>
    <w:rsid w:val="00A9717F"/>
    <w:rsid w:val="00AA35A3"/>
    <w:rsid w:val="00AA3C1A"/>
    <w:rsid w:val="00AA4428"/>
    <w:rsid w:val="00AA4792"/>
    <w:rsid w:val="00AA550E"/>
    <w:rsid w:val="00AA58D3"/>
    <w:rsid w:val="00AA71E5"/>
    <w:rsid w:val="00AA77AA"/>
    <w:rsid w:val="00AB001D"/>
    <w:rsid w:val="00AB3503"/>
    <w:rsid w:val="00AB459C"/>
    <w:rsid w:val="00AB4ED3"/>
    <w:rsid w:val="00AC03C6"/>
    <w:rsid w:val="00AC0536"/>
    <w:rsid w:val="00AC1E87"/>
    <w:rsid w:val="00AC3164"/>
    <w:rsid w:val="00AC3577"/>
    <w:rsid w:val="00AC48B3"/>
    <w:rsid w:val="00AC5F54"/>
    <w:rsid w:val="00AC63D4"/>
    <w:rsid w:val="00AC661E"/>
    <w:rsid w:val="00AC7055"/>
    <w:rsid w:val="00AC76A1"/>
    <w:rsid w:val="00AD14E4"/>
    <w:rsid w:val="00AD539A"/>
    <w:rsid w:val="00AD7EF7"/>
    <w:rsid w:val="00AE00D0"/>
    <w:rsid w:val="00AE0AF4"/>
    <w:rsid w:val="00AE0FE1"/>
    <w:rsid w:val="00AE4EC4"/>
    <w:rsid w:val="00AE5B4B"/>
    <w:rsid w:val="00AF3EBB"/>
    <w:rsid w:val="00AF46F9"/>
    <w:rsid w:val="00AF4E95"/>
    <w:rsid w:val="00AF4ECC"/>
    <w:rsid w:val="00AF79B2"/>
    <w:rsid w:val="00B0078D"/>
    <w:rsid w:val="00B00790"/>
    <w:rsid w:val="00B01E6A"/>
    <w:rsid w:val="00B025E3"/>
    <w:rsid w:val="00B0376A"/>
    <w:rsid w:val="00B039C6"/>
    <w:rsid w:val="00B12B70"/>
    <w:rsid w:val="00B12F4D"/>
    <w:rsid w:val="00B14610"/>
    <w:rsid w:val="00B17380"/>
    <w:rsid w:val="00B17703"/>
    <w:rsid w:val="00B21BA2"/>
    <w:rsid w:val="00B227DB"/>
    <w:rsid w:val="00B25358"/>
    <w:rsid w:val="00B266EC"/>
    <w:rsid w:val="00B27A3C"/>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3F45"/>
    <w:rsid w:val="00B64649"/>
    <w:rsid w:val="00B670F8"/>
    <w:rsid w:val="00B7106C"/>
    <w:rsid w:val="00B74D9F"/>
    <w:rsid w:val="00B75DF8"/>
    <w:rsid w:val="00B77489"/>
    <w:rsid w:val="00B77E2C"/>
    <w:rsid w:val="00B81C08"/>
    <w:rsid w:val="00B832F0"/>
    <w:rsid w:val="00B842B7"/>
    <w:rsid w:val="00B86C55"/>
    <w:rsid w:val="00B90683"/>
    <w:rsid w:val="00B909C2"/>
    <w:rsid w:val="00B940C3"/>
    <w:rsid w:val="00B94230"/>
    <w:rsid w:val="00B94631"/>
    <w:rsid w:val="00B962BD"/>
    <w:rsid w:val="00BA0F2D"/>
    <w:rsid w:val="00BA1767"/>
    <w:rsid w:val="00BA391B"/>
    <w:rsid w:val="00BA4040"/>
    <w:rsid w:val="00BA55FB"/>
    <w:rsid w:val="00BA72CC"/>
    <w:rsid w:val="00BA7BCD"/>
    <w:rsid w:val="00BB1208"/>
    <w:rsid w:val="00BB1379"/>
    <w:rsid w:val="00BB5858"/>
    <w:rsid w:val="00BB5C48"/>
    <w:rsid w:val="00BB6687"/>
    <w:rsid w:val="00BB76AF"/>
    <w:rsid w:val="00BB7FF9"/>
    <w:rsid w:val="00BC029F"/>
    <w:rsid w:val="00BC2160"/>
    <w:rsid w:val="00BC3148"/>
    <w:rsid w:val="00BC4648"/>
    <w:rsid w:val="00BC594C"/>
    <w:rsid w:val="00BC5F6E"/>
    <w:rsid w:val="00BD09E2"/>
    <w:rsid w:val="00BD5137"/>
    <w:rsid w:val="00BD6C22"/>
    <w:rsid w:val="00BD6DF1"/>
    <w:rsid w:val="00BE141A"/>
    <w:rsid w:val="00BE2FCF"/>
    <w:rsid w:val="00BE4C50"/>
    <w:rsid w:val="00BE749D"/>
    <w:rsid w:val="00BE786C"/>
    <w:rsid w:val="00BF626F"/>
    <w:rsid w:val="00BF6C46"/>
    <w:rsid w:val="00BF6FD6"/>
    <w:rsid w:val="00C019EA"/>
    <w:rsid w:val="00C0292B"/>
    <w:rsid w:val="00C04411"/>
    <w:rsid w:val="00C055AD"/>
    <w:rsid w:val="00C0570B"/>
    <w:rsid w:val="00C05D56"/>
    <w:rsid w:val="00C10741"/>
    <w:rsid w:val="00C11EE2"/>
    <w:rsid w:val="00C149F6"/>
    <w:rsid w:val="00C16A3C"/>
    <w:rsid w:val="00C201DC"/>
    <w:rsid w:val="00C221D1"/>
    <w:rsid w:val="00C2297C"/>
    <w:rsid w:val="00C23F2A"/>
    <w:rsid w:val="00C2627C"/>
    <w:rsid w:val="00C3079F"/>
    <w:rsid w:val="00C331CD"/>
    <w:rsid w:val="00C333F6"/>
    <w:rsid w:val="00C33F30"/>
    <w:rsid w:val="00C41F8E"/>
    <w:rsid w:val="00C42113"/>
    <w:rsid w:val="00C4539F"/>
    <w:rsid w:val="00C46696"/>
    <w:rsid w:val="00C47BAD"/>
    <w:rsid w:val="00C512B3"/>
    <w:rsid w:val="00C52496"/>
    <w:rsid w:val="00C53ECD"/>
    <w:rsid w:val="00C542BE"/>
    <w:rsid w:val="00C5670C"/>
    <w:rsid w:val="00C56A76"/>
    <w:rsid w:val="00C5706F"/>
    <w:rsid w:val="00C579F9"/>
    <w:rsid w:val="00C60570"/>
    <w:rsid w:val="00C60A12"/>
    <w:rsid w:val="00C655C0"/>
    <w:rsid w:val="00C65A3E"/>
    <w:rsid w:val="00C664B8"/>
    <w:rsid w:val="00C66733"/>
    <w:rsid w:val="00C676D3"/>
    <w:rsid w:val="00C7412F"/>
    <w:rsid w:val="00C7436E"/>
    <w:rsid w:val="00C74604"/>
    <w:rsid w:val="00C74700"/>
    <w:rsid w:val="00C74AEB"/>
    <w:rsid w:val="00C74E83"/>
    <w:rsid w:val="00C763FF"/>
    <w:rsid w:val="00C7693D"/>
    <w:rsid w:val="00C803E3"/>
    <w:rsid w:val="00C808FE"/>
    <w:rsid w:val="00C80E5E"/>
    <w:rsid w:val="00C87575"/>
    <w:rsid w:val="00C87691"/>
    <w:rsid w:val="00C8790D"/>
    <w:rsid w:val="00C93E3E"/>
    <w:rsid w:val="00C96EE4"/>
    <w:rsid w:val="00CA2569"/>
    <w:rsid w:val="00CA3DEE"/>
    <w:rsid w:val="00CA60FB"/>
    <w:rsid w:val="00CA7FC6"/>
    <w:rsid w:val="00CB1710"/>
    <w:rsid w:val="00CB1899"/>
    <w:rsid w:val="00CB1C2F"/>
    <w:rsid w:val="00CB3E74"/>
    <w:rsid w:val="00CB3F36"/>
    <w:rsid w:val="00CB4381"/>
    <w:rsid w:val="00CB7A61"/>
    <w:rsid w:val="00CB7CEA"/>
    <w:rsid w:val="00CC15F6"/>
    <w:rsid w:val="00CC2E76"/>
    <w:rsid w:val="00CC4E1E"/>
    <w:rsid w:val="00CD1D5A"/>
    <w:rsid w:val="00CD510A"/>
    <w:rsid w:val="00CE0F03"/>
    <w:rsid w:val="00CE3AA1"/>
    <w:rsid w:val="00CE3C8B"/>
    <w:rsid w:val="00CE70F5"/>
    <w:rsid w:val="00CE75F6"/>
    <w:rsid w:val="00CF0AC3"/>
    <w:rsid w:val="00CF0D7E"/>
    <w:rsid w:val="00CF357C"/>
    <w:rsid w:val="00CF3B99"/>
    <w:rsid w:val="00CF4AB3"/>
    <w:rsid w:val="00CF675D"/>
    <w:rsid w:val="00CF6D01"/>
    <w:rsid w:val="00D00EEA"/>
    <w:rsid w:val="00D01319"/>
    <w:rsid w:val="00D027BC"/>
    <w:rsid w:val="00D03CFC"/>
    <w:rsid w:val="00D04276"/>
    <w:rsid w:val="00D06C91"/>
    <w:rsid w:val="00D07A64"/>
    <w:rsid w:val="00D07F04"/>
    <w:rsid w:val="00D105E3"/>
    <w:rsid w:val="00D10BBF"/>
    <w:rsid w:val="00D11CAB"/>
    <w:rsid w:val="00D15485"/>
    <w:rsid w:val="00D162DD"/>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50D6A"/>
    <w:rsid w:val="00D51635"/>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8727F"/>
    <w:rsid w:val="00D90FC0"/>
    <w:rsid w:val="00D92A5C"/>
    <w:rsid w:val="00D92A6D"/>
    <w:rsid w:val="00D9381F"/>
    <w:rsid w:val="00D9489A"/>
    <w:rsid w:val="00D96CF1"/>
    <w:rsid w:val="00DA2742"/>
    <w:rsid w:val="00DA4C96"/>
    <w:rsid w:val="00DA50B1"/>
    <w:rsid w:val="00DA619A"/>
    <w:rsid w:val="00DB0081"/>
    <w:rsid w:val="00DB0184"/>
    <w:rsid w:val="00DB04AC"/>
    <w:rsid w:val="00DB17AF"/>
    <w:rsid w:val="00DB4E13"/>
    <w:rsid w:val="00DB5754"/>
    <w:rsid w:val="00DB593A"/>
    <w:rsid w:val="00DB5DAA"/>
    <w:rsid w:val="00DB601F"/>
    <w:rsid w:val="00DB7A5D"/>
    <w:rsid w:val="00DC015E"/>
    <w:rsid w:val="00DC06BD"/>
    <w:rsid w:val="00DC18A1"/>
    <w:rsid w:val="00DC19F1"/>
    <w:rsid w:val="00DC1D96"/>
    <w:rsid w:val="00DC3BC9"/>
    <w:rsid w:val="00DC3FAE"/>
    <w:rsid w:val="00DC5DAA"/>
    <w:rsid w:val="00DC6855"/>
    <w:rsid w:val="00DC6CC9"/>
    <w:rsid w:val="00DD2F1B"/>
    <w:rsid w:val="00DD3D65"/>
    <w:rsid w:val="00DD71BB"/>
    <w:rsid w:val="00DD792D"/>
    <w:rsid w:val="00DE0B0A"/>
    <w:rsid w:val="00DE2169"/>
    <w:rsid w:val="00DE2BE5"/>
    <w:rsid w:val="00DE34BB"/>
    <w:rsid w:val="00DE3792"/>
    <w:rsid w:val="00DE3A01"/>
    <w:rsid w:val="00DE4C55"/>
    <w:rsid w:val="00DF001C"/>
    <w:rsid w:val="00DF2115"/>
    <w:rsid w:val="00DF3591"/>
    <w:rsid w:val="00DF79E5"/>
    <w:rsid w:val="00E0013E"/>
    <w:rsid w:val="00E002FB"/>
    <w:rsid w:val="00E01690"/>
    <w:rsid w:val="00E0407B"/>
    <w:rsid w:val="00E1243B"/>
    <w:rsid w:val="00E13076"/>
    <w:rsid w:val="00E1386E"/>
    <w:rsid w:val="00E13A09"/>
    <w:rsid w:val="00E15FE1"/>
    <w:rsid w:val="00E17609"/>
    <w:rsid w:val="00E21A5A"/>
    <w:rsid w:val="00E21E93"/>
    <w:rsid w:val="00E23122"/>
    <w:rsid w:val="00E30CB1"/>
    <w:rsid w:val="00E31967"/>
    <w:rsid w:val="00E327F5"/>
    <w:rsid w:val="00E335D1"/>
    <w:rsid w:val="00E35A52"/>
    <w:rsid w:val="00E36CCA"/>
    <w:rsid w:val="00E3762A"/>
    <w:rsid w:val="00E4196C"/>
    <w:rsid w:val="00E52A4B"/>
    <w:rsid w:val="00E56C95"/>
    <w:rsid w:val="00E578B1"/>
    <w:rsid w:val="00E60B7D"/>
    <w:rsid w:val="00E627F6"/>
    <w:rsid w:val="00E6780A"/>
    <w:rsid w:val="00E67A3A"/>
    <w:rsid w:val="00E67A99"/>
    <w:rsid w:val="00E67F96"/>
    <w:rsid w:val="00E70192"/>
    <w:rsid w:val="00E70350"/>
    <w:rsid w:val="00E70E7D"/>
    <w:rsid w:val="00E71920"/>
    <w:rsid w:val="00E71C85"/>
    <w:rsid w:val="00E72D95"/>
    <w:rsid w:val="00E73AD1"/>
    <w:rsid w:val="00E74C2C"/>
    <w:rsid w:val="00E767E0"/>
    <w:rsid w:val="00E777B4"/>
    <w:rsid w:val="00E80373"/>
    <w:rsid w:val="00E80EFA"/>
    <w:rsid w:val="00E825C8"/>
    <w:rsid w:val="00E8333D"/>
    <w:rsid w:val="00E83699"/>
    <w:rsid w:val="00E85C15"/>
    <w:rsid w:val="00E90F05"/>
    <w:rsid w:val="00E9120A"/>
    <w:rsid w:val="00E917B0"/>
    <w:rsid w:val="00E92660"/>
    <w:rsid w:val="00E9414D"/>
    <w:rsid w:val="00E94D0D"/>
    <w:rsid w:val="00E95B91"/>
    <w:rsid w:val="00E9624F"/>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8EF"/>
    <w:rsid w:val="00EC4AA9"/>
    <w:rsid w:val="00EC4BB9"/>
    <w:rsid w:val="00ED2D0D"/>
    <w:rsid w:val="00ED7C2F"/>
    <w:rsid w:val="00EE0C48"/>
    <w:rsid w:val="00EE2D3F"/>
    <w:rsid w:val="00EE2FEA"/>
    <w:rsid w:val="00EE333A"/>
    <w:rsid w:val="00EE3404"/>
    <w:rsid w:val="00EE3654"/>
    <w:rsid w:val="00EE45C5"/>
    <w:rsid w:val="00EE53EB"/>
    <w:rsid w:val="00EE591C"/>
    <w:rsid w:val="00EE74B0"/>
    <w:rsid w:val="00EF1BE4"/>
    <w:rsid w:val="00EF1BE9"/>
    <w:rsid w:val="00EF2869"/>
    <w:rsid w:val="00EF33BA"/>
    <w:rsid w:val="00EF361F"/>
    <w:rsid w:val="00EF6020"/>
    <w:rsid w:val="00EF7818"/>
    <w:rsid w:val="00EF7AAB"/>
    <w:rsid w:val="00F00E70"/>
    <w:rsid w:val="00F01EBC"/>
    <w:rsid w:val="00F04D68"/>
    <w:rsid w:val="00F058D8"/>
    <w:rsid w:val="00F13A32"/>
    <w:rsid w:val="00F202D0"/>
    <w:rsid w:val="00F20AA7"/>
    <w:rsid w:val="00F21184"/>
    <w:rsid w:val="00F220EC"/>
    <w:rsid w:val="00F2225A"/>
    <w:rsid w:val="00F24495"/>
    <w:rsid w:val="00F27329"/>
    <w:rsid w:val="00F27AE1"/>
    <w:rsid w:val="00F307CA"/>
    <w:rsid w:val="00F30BD7"/>
    <w:rsid w:val="00F31D8A"/>
    <w:rsid w:val="00F33025"/>
    <w:rsid w:val="00F33318"/>
    <w:rsid w:val="00F3396F"/>
    <w:rsid w:val="00F33F4E"/>
    <w:rsid w:val="00F35188"/>
    <w:rsid w:val="00F367ED"/>
    <w:rsid w:val="00F40B41"/>
    <w:rsid w:val="00F417A9"/>
    <w:rsid w:val="00F4429D"/>
    <w:rsid w:val="00F44994"/>
    <w:rsid w:val="00F45EE1"/>
    <w:rsid w:val="00F460B8"/>
    <w:rsid w:val="00F471ED"/>
    <w:rsid w:val="00F473F7"/>
    <w:rsid w:val="00F47E25"/>
    <w:rsid w:val="00F50F22"/>
    <w:rsid w:val="00F52218"/>
    <w:rsid w:val="00F52835"/>
    <w:rsid w:val="00F565A4"/>
    <w:rsid w:val="00F60478"/>
    <w:rsid w:val="00F65847"/>
    <w:rsid w:val="00F65EFA"/>
    <w:rsid w:val="00F66A2C"/>
    <w:rsid w:val="00F7035E"/>
    <w:rsid w:val="00F72F34"/>
    <w:rsid w:val="00F73DD5"/>
    <w:rsid w:val="00F741B4"/>
    <w:rsid w:val="00F747EE"/>
    <w:rsid w:val="00F80D3D"/>
    <w:rsid w:val="00F81727"/>
    <w:rsid w:val="00F86EC6"/>
    <w:rsid w:val="00F8711B"/>
    <w:rsid w:val="00F9108D"/>
    <w:rsid w:val="00F917D8"/>
    <w:rsid w:val="00F92000"/>
    <w:rsid w:val="00F94A79"/>
    <w:rsid w:val="00F96C6D"/>
    <w:rsid w:val="00F97908"/>
    <w:rsid w:val="00FA1C23"/>
    <w:rsid w:val="00FA1FBB"/>
    <w:rsid w:val="00FA270B"/>
    <w:rsid w:val="00FA3A1E"/>
    <w:rsid w:val="00FA3B39"/>
    <w:rsid w:val="00FA5376"/>
    <w:rsid w:val="00FA590E"/>
    <w:rsid w:val="00FA7998"/>
    <w:rsid w:val="00FB0929"/>
    <w:rsid w:val="00FB1AB8"/>
    <w:rsid w:val="00FB2AD6"/>
    <w:rsid w:val="00FB3729"/>
    <w:rsid w:val="00FB4C4F"/>
    <w:rsid w:val="00FB4CE6"/>
    <w:rsid w:val="00FB528C"/>
    <w:rsid w:val="00FB6435"/>
    <w:rsid w:val="00FB73DA"/>
    <w:rsid w:val="00FC1199"/>
    <w:rsid w:val="00FC15A5"/>
    <w:rsid w:val="00FC22DA"/>
    <w:rsid w:val="00FC2B59"/>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 w:type="paragraph" w:styleId="BodyTextIndent">
    <w:name w:val="Body Text Indent"/>
    <w:basedOn w:val="Normal"/>
    <w:link w:val="BodyTextIndentChar"/>
    <w:uiPriority w:val="99"/>
    <w:unhideWhenUsed/>
    <w:rsid w:val="002265FF"/>
    <w:pPr>
      <w:spacing w:after="120"/>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2265FF"/>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A2A829-BF2D-40DB-B93F-2B91E5199F99}">
  <ds:schemaRefs>
    <ds:schemaRef ds:uri="http://schemas.openxmlformats.org/officeDocument/2006/bibliography"/>
  </ds:schemaRefs>
</ds:datastoreItem>
</file>

<file path=customXml/itemProps2.xml><?xml version="1.0" encoding="utf-8"?>
<ds:datastoreItem xmlns:ds="http://schemas.openxmlformats.org/officeDocument/2006/customXml" ds:itemID="{2A1283BF-00C2-4F9E-9813-F848980939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15CE4C-E200-43BD-9F6B-C82D752C0426}">
  <ds:schemaRefs>
    <ds:schemaRef ds:uri="http://schemas.microsoft.com/sharepoint/v3/contenttype/forms"/>
  </ds:schemaRefs>
</ds:datastoreItem>
</file>

<file path=customXml/itemProps4.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28</Words>
  <Characters>472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Anderson, Linda</cp:lastModifiedBy>
  <cp:revision>4</cp:revision>
  <cp:lastPrinted>2020-06-11T14:10:00Z</cp:lastPrinted>
  <dcterms:created xsi:type="dcterms:W3CDTF">2020-12-10T18:26:00Z</dcterms:created>
  <dcterms:modified xsi:type="dcterms:W3CDTF">2020-12-10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